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578C9" w14:textId="77777777" w:rsidR="00DA2B09" w:rsidRPr="0063727F" w:rsidRDefault="00DA2B09" w:rsidP="0063727F">
      <w:pPr>
        <w:pStyle w:val="Heading1"/>
      </w:pPr>
      <w:r w:rsidRPr="0063727F">
        <w:t xml:space="preserve">Client </w:t>
      </w:r>
      <w:r w:rsidR="00235470" w:rsidRPr="0063727F">
        <w:t>Questionnaire</w:t>
      </w:r>
      <w:r w:rsidR="0065448D">
        <w:t xml:space="preserve"> &amp; Website Planner</w:t>
      </w:r>
    </w:p>
    <w:p w14:paraId="08D76F72" w14:textId="5B2FC0D8" w:rsidR="0065448D" w:rsidRDefault="0023547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Completing this document will help </w:t>
      </w:r>
      <w:r w:rsidR="00BF3432">
        <w:rPr>
          <w:rFonts w:ascii="Century Gothic" w:hAnsi="Century Gothic" w:cs="Tahoma"/>
          <w:color w:val="35372D"/>
          <w:sz w:val="24"/>
          <w:szCs w:val="24"/>
        </w:rPr>
        <w:t>us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E8228D">
        <w:rPr>
          <w:rFonts w:ascii="Century Gothic" w:hAnsi="Century Gothic" w:cs="Tahoma"/>
          <w:color w:val="35372D"/>
          <w:sz w:val="24"/>
          <w:szCs w:val="24"/>
        </w:rPr>
        <w:t>understand your project requirements.</w:t>
      </w:r>
    </w:p>
    <w:p w14:paraId="4BDB1346" w14:textId="77777777" w:rsidR="00DA2B09" w:rsidRPr="0063727F" w:rsidRDefault="00E8228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It will also serve</w:t>
      </w:r>
      <w:r w:rsidR="0065448D">
        <w:rPr>
          <w:rFonts w:ascii="Century Gothic" w:hAnsi="Century Gothic" w:cs="Tahoma"/>
          <w:color w:val="35372D"/>
          <w:sz w:val="24"/>
          <w:szCs w:val="24"/>
        </w:rPr>
        <w:t xml:space="preserve"> as a website planner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to walk your through the process of articulating your needs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. </w:t>
      </w:r>
      <w:r w:rsidR="00235470" w:rsidRPr="0063727F">
        <w:rPr>
          <w:rFonts w:ascii="Century Gothic" w:hAnsi="Century Gothic" w:cs="Tahoma"/>
          <w:color w:val="35372D"/>
          <w:sz w:val="24"/>
          <w:szCs w:val="24"/>
        </w:rPr>
        <w:t xml:space="preserve">Please just skip 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any questions that you don’t feel are relevant to this project. </w:t>
      </w:r>
    </w:p>
    <w:p w14:paraId="2E7F3A60" w14:textId="77777777" w:rsidR="00DA2B09" w:rsidRPr="0063727F" w:rsidRDefault="00DA2B09" w:rsidP="0063727F">
      <w:pPr>
        <w:pStyle w:val="Heading1"/>
      </w:pPr>
      <w:r w:rsidRPr="0063727F">
        <w:t>C</w:t>
      </w:r>
      <w:r w:rsidR="00350DD5">
        <w:t>lient C</w:t>
      </w:r>
      <w:r w:rsidRPr="0063727F">
        <w:t>ontact Information</w:t>
      </w:r>
    </w:p>
    <w:p w14:paraId="61EF3576" w14:textId="77777777" w:rsidR="00DA2B09" w:rsidRPr="0063727F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0E2DFBD" w14:textId="77777777" w:rsidR="00DA2B09" w:rsidRPr="0063727F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Name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ab/>
      </w:r>
      <w:r w:rsidR="00233DC6">
        <w:rPr>
          <w:rFonts w:ascii="Century Gothic" w:hAnsi="Century Gothic" w:cs="Tahoma"/>
          <w:color w:val="35372D"/>
          <w:sz w:val="24"/>
          <w:szCs w:val="24"/>
        </w:rPr>
        <w:t xml:space="preserve"> </w:t>
      </w:r>
    </w:p>
    <w:p w14:paraId="0AAE1068" w14:textId="77777777" w:rsidR="00233DC6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Title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</w:p>
    <w:p w14:paraId="52B828D7" w14:textId="77777777" w:rsidR="00DA2B09" w:rsidRPr="0063727F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Organization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</w:p>
    <w:p w14:paraId="7E03AFBF" w14:textId="77777777" w:rsidR="00DA2B09" w:rsidRPr="0063727F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Email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</w:p>
    <w:p w14:paraId="6E7A24F3" w14:textId="77777777" w:rsidR="00233DC6" w:rsidRDefault="00DA2B09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Phone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</w:p>
    <w:p w14:paraId="5EE87423" w14:textId="77777777" w:rsidR="00DA2B09" w:rsidRPr="0063727F" w:rsidRDefault="007C4078" w:rsidP="002B6910">
      <w:pPr>
        <w:widowControl w:val="0"/>
        <w:tabs>
          <w:tab w:val="left" w:pos="2736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Billing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 address</w:t>
      </w:r>
      <w:r w:rsidR="00233DC6">
        <w:rPr>
          <w:rFonts w:ascii="Century Gothic" w:hAnsi="Century Gothic" w:cs="Tahoma"/>
          <w:color w:val="35372D"/>
          <w:sz w:val="24"/>
          <w:szCs w:val="24"/>
        </w:rPr>
        <w:t>:</w:t>
      </w:r>
    </w:p>
    <w:p w14:paraId="16BC5848" w14:textId="77777777" w:rsidR="00233DC6" w:rsidRPr="0063727F" w:rsidRDefault="00233DC6" w:rsidP="00233DC6">
      <w:pPr>
        <w:pStyle w:val="Heading1"/>
      </w:pPr>
      <w:r>
        <w:t>Project</w:t>
      </w:r>
      <w:r w:rsidRPr="0063727F">
        <w:t xml:space="preserve"> Information</w:t>
      </w:r>
    </w:p>
    <w:p w14:paraId="52937568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7E0BF9E8" w14:textId="77777777" w:rsidR="00783CE8" w:rsidRPr="0063727F" w:rsidRDefault="007C4078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5448D">
        <w:rPr>
          <w:rFonts w:ascii="Century Gothic" w:hAnsi="Century Gothic" w:cs="Tahoma"/>
          <w:b/>
          <w:color w:val="35372D"/>
          <w:sz w:val="24"/>
          <w:szCs w:val="24"/>
        </w:rPr>
        <w:t>DOMAIN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783CE8" w:rsidRPr="0063727F">
        <w:rPr>
          <w:rFonts w:ascii="Century Gothic" w:hAnsi="Century Gothic" w:cs="Tahoma"/>
          <w:color w:val="35372D"/>
          <w:sz w:val="24"/>
          <w:szCs w:val="24"/>
        </w:rPr>
        <w:t>Do you have a domain name registered? If so, what is it?</w:t>
      </w:r>
      <w:r w:rsidR="0065448D">
        <w:rPr>
          <w:rFonts w:ascii="Century Gothic" w:hAnsi="Century Gothic" w:cs="Tahoma"/>
          <w:color w:val="35372D"/>
          <w:sz w:val="24"/>
          <w:szCs w:val="24"/>
        </w:rPr>
        <w:t xml:space="preserve"> </w:t>
      </w:r>
    </w:p>
    <w:p w14:paraId="2C7F4566" w14:textId="77777777" w:rsidR="00783CE8" w:rsidRPr="0063727F" w:rsidRDefault="00783CE8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996274F" w14:textId="77777777" w:rsidR="00783CE8" w:rsidRPr="0063727F" w:rsidRDefault="007C4078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5448D">
        <w:rPr>
          <w:rFonts w:ascii="Century Gothic" w:hAnsi="Century Gothic" w:cs="Tahoma"/>
          <w:b/>
          <w:color w:val="35372D"/>
          <w:sz w:val="24"/>
          <w:szCs w:val="24"/>
        </w:rPr>
        <w:t>HOSTING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783CE8" w:rsidRPr="0063727F">
        <w:rPr>
          <w:rFonts w:ascii="Century Gothic" w:hAnsi="Century Gothic" w:cs="Tahoma"/>
          <w:color w:val="35372D"/>
          <w:sz w:val="24"/>
          <w:szCs w:val="24"/>
        </w:rPr>
        <w:t xml:space="preserve">Do you </w:t>
      </w:r>
      <w:r w:rsidR="005B5812">
        <w:rPr>
          <w:rFonts w:ascii="Century Gothic" w:hAnsi="Century Gothic" w:cs="Tahoma"/>
          <w:color w:val="35372D"/>
          <w:sz w:val="24"/>
          <w:szCs w:val="24"/>
        </w:rPr>
        <w:t xml:space="preserve">currently have </w:t>
      </w:r>
      <w:r w:rsidR="00783CE8" w:rsidRPr="0063727F">
        <w:rPr>
          <w:rFonts w:ascii="Century Gothic" w:hAnsi="Century Gothic" w:cs="Tahoma"/>
          <w:color w:val="35372D"/>
          <w:sz w:val="24"/>
          <w:szCs w:val="24"/>
        </w:rPr>
        <w:t>web hosting? Who is the host?</w:t>
      </w:r>
      <w:r w:rsidR="00233DC6">
        <w:rPr>
          <w:rFonts w:ascii="Century Gothic" w:hAnsi="Century Gothic" w:cs="Tahoma"/>
          <w:color w:val="35372D"/>
          <w:sz w:val="24"/>
          <w:szCs w:val="24"/>
        </w:rPr>
        <w:t xml:space="preserve"> Would you like a hosting recommendation?</w:t>
      </w:r>
    </w:p>
    <w:p w14:paraId="006EBF98" w14:textId="77777777" w:rsidR="00783CE8" w:rsidRPr="0063727F" w:rsidRDefault="00783CE8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3B8DF0B" w14:textId="77777777" w:rsidR="00DA2B09" w:rsidRPr="0063727F" w:rsidRDefault="007C4078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4"/>
          <w:szCs w:val="24"/>
        </w:rPr>
      </w:pPr>
      <w:r w:rsidRPr="0065448D">
        <w:rPr>
          <w:rFonts w:ascii="Century Gothic" w:hAnsi="Century Gothic" w:cs="Tahoma"/>
          <w:b/>
          <w:color w:val="35372D"/>
          <w:sz w:val="24"/>
          <w:szCs w:val="24"/>
        </w:rPr>
        <w:t>TIMELINE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Is there a date when the project needs to be completed? </w:t>
      </w:r>
      <w:r w:rsidR="00DA2B09" w:rsidRPr="0063727F">
        <w:rPr>
          <w:rFonts w:ascii="Century Gothic" w:hAnsi="Century Gothic" w:cs="Tahoma"/>
          <w:color w:val="6D6D6D"/>
          <w:sz w:val="20"/>
          <w:szCs w:val="20"/>
        </w:rPr>
        <w:t>(e.g.</w:t>
      </w:r>
      <w:r w:rsidR="001373CD">
        <w:rPr>
          <w:rFonts w:ascii="Century Gothic" w:hAnsi="Century Gothic" w:cs="Tahoma"/>
          <w:color w:val="6D6D6D"/>
          <w:sz w:val="20"/>
          <w:szCs w:val="20"/>
        </w:rPr>
        <w:t>:</w:t>
      </w:r>
      <w:r w:rsidR="00DA2B09" w:rsidRPr="0063727F">
        <w:rPr>
          <w:rFonts w:ascii="Century Gothic" w:hAnsi="Century Gothic" w:cs="Tahoma"/>
          <w:color w:val="6D6D6D"/>
          <w:sz w:val="20"/>
          <w:szCs w:val="20"/>
        </w:rPr>
        <w:t xml:space="preserve"> </w:t>
      </w:r>
      <w:r w:rsidR="00235470" w:rsidRPr="0063727F">
        <w:rPr>
          <w:rFonts w:ascii="Century Gothic" w:hAnsi="Century Gothic" w:cs="Tahoma"/>
          <w:color w:val="6D6D6D"/>
          <w:sz w:val="20"/>
          <w:szCs w:val="20"/>
        </w:rPr>
        <w:t>art opening,</w:t>
      </w:r>
      <w:r w:rsidR="00DA2B09" w:rsidRPr="0063727F">
        <w:rPr>
          <w:rFonts w:ascii="Century Gothic" w:hAnsi="Century Gothic" w:cs="Tahoma"/>
          <w:color w:val="6D6D6D"/>
          <w:sz w:val="20"/>
          <w:szCs w:val="20"/>
        </w:rPr>
        <w:t xml:space="preserve"> product launch, year</w:t>
      </w:r>
      <w:r w:rsidR="00235470" w:rsidRPr="0063727F">
        <w:rPr>
          <w:rFonts w:ascii="Century Gothic" w:hAnsi="Century Gothic" w:cs="Tahoma"/>
          <w:color w:val="6D6D6D"/>
          <w:sz w:val="20"/>
          <w:szCs w:val="20"/>
        </w:rPr>
        <w:t>-end</w:t>
      </w:r>
      <w:r w:rsidR="00DA2B09" w:rsidRPr="0063727F">
        <w:rPr>
          <w:rFonts w:ascii="Century Gothic" w:hAnsi="Century Gothic" w:cs="Tahoma"/>
          <w:color w:val="6D6D6D"/>
          <w:sz w:val="20"/>
          <w:szCs w:val="20"/>
        </w:rPr>
        <w:t xml:space="preserve"> budget.)</w:t>
      </w:r>
    </w:p>
    <w:p w14:paraId="56518502" w14:textId="77777777" w:rsidR="00233DC6" w:rsidRPr="0063727F" w:rsidRDefault="00233DC6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068852B" w14:textId="4CD895CA" w:rsidR="00DA2B09" w:rsidRPr="00233DC6" w:rsidRDefault="0065448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/>
          <w:sz w:val="22"/>
          <w:szCs w:val="22"/>
        </w:rPr>
      </w:pPr>
      <w:r w:rsidRPr="0065448D">
        <w:rPr>
          <w:rFonts w:ascii="Century Gothic" w:hAnsi="Century Gothic" w:cs="Tahoma"/>
          <w:b/>
          <w:color w:val="35372D"/>
          <w:sz w:val="24"/>
          <w:szCs w:val="24"/>
        </w:rPr>
        <w:t>BUDGET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>What is the budget range for this project</w:t>
      </w:r>
      <w:r w:rsidR="00DA2B09" w:rsidRPr="00233DC6">
        <w:rPr>
          <w:rFonts w:ascii="Century Gothic" w:hAnsi="Century Gothic" w:cs="Tahoma"/>
          <w:color w:val="35372D"/>
          <w:sz w:val="24"/>
          <w:szCs w:val="24"/>
        </w:rPr>
        <w:t xml:space="preserve">? </w:t>
      </w:r>
      <w:r w:rsidRPr="00233DC6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Pr="00233DC6">
        <w:rPr>
          <w:rFonts w:ascii="Century Gothic" w:hAnsi="Century Gothic" w:cs="Tahoma"/>
          <w:color w:val="35372D"/>
          <w:sz w:val="22"/>
          <w:szCs w:val="22"/>
        </w:rPr>
        <w:t xml:space="preserve">An idea of your budget will help </w:t>
      </w:r>
      <w:r w:rsidR="00C3655B">
        <w:rPr>
          <w:rFonts w:ascii="Century Gothic" w:hAnsi="Century Gothic" w:cs="Tahoma"/>
          <w:color w:val="35372D"/>
          <w:sz w:val="22"/>
          <w:szCs w:val="22"/>
        </w:rPr>
        <w:t>us</w:t>
      </w:r>
      <w:r w:rsidRPr="00233DC6">
        <w:rPr>
          <w:rFonts w:ascii="Century Gothic" w:hAnsi="Century Gothic" w:cs="Tahoma"/>
          <w:color w:val="35372D"/>
          <w:sz w:val="22"/>
          <w:szCs w:val="22"/>
        </w:rPr>
        <w:t xml:space="preserve"> adapt my </w:t>
      </w:r>
      <w:r w:rsidRPr="00233DC6">
        <w:rPr>
          <w:rFonts w:ascii="Century Gothic" w:hAnsi="Century Gothic"/>
          <w:sz w:val="22"/>
          <w:szCs w:val="22"/>
        </w:rPr>
        <w:t>approach to respects your constraints.</w:t>
      </w:r>
    </w:p>
    <w:p w14:paraId="14C97FEA" w14:textId="77777777" w:rsidR="005B5812" w:rsidRPr="0063727F" w:rsidRDefault="005B5812" w:rsidP="005B58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13CFDD1" w14:textId="77777777" w:rsidR="005B5812" w:rsidRPr="0063727F" w:rsidRDefault="005B5812" w:rsidP="005B58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B5812">
        <w:rPr>
          <w:rFonts w:ascii="Century Gothic" w:hAnsi="Century Gothic" w:cs="Tahoma"/>
          <w:b/>
          <w:color w:val="35372D"/>
          <w:sz w:val="24"/>
          <w:szCs w:val="24"/>
        </w:rPr>
        <w:t>BRANDING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: Do you already have a logo &amp; corporate colours? </w:t>
      </w:r>
    </w:p>
    <w:p w14:paraId="6BE1EB2D" w14:textId="77777777" w:rsidR="00233DC6" w:rsidRPr="0063727F" w:rsidRDefault="00233DC6" w:rsidP="00233DC6">
      <w:pPr>
        <w:pStyle w:val="Heading1"/>
      </w:pPr>
      <w:r w:rsidRPr="0063727F">
        <w:lastRenderedPageBreak/>
        <w:t>Your Website Goals</w:t>
      </w:r>
      <w:r w:rsidR="009503E5">
        <w:t xml:space="preserve"> &amp; Objectives</w:t>
      </w:r>
    </w:p>
    <w:p w14:paraId="55081CA6" w14:textId="77777777" w:rsidR="00233DC6" w:rsidRPr="0063727F" w:rsidRDefault="00233DC6" w:rsidP="00233DC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33FFD86" w14:textId="77777777" w:rsidR="009D1CB2" w:rsidRDefault="00CB69BC" w:rsidP="00CB69B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What purpose </w:t>
      </w:r>
      <w:r w:rsidR="009D1CB2">
        <w:rPr>
          <w:rFonts w:ascii="Century Gothic" w:hAnsi="Century Gothic" w:cs="Tahoma"/>
          <w:color w:val="35372D"/>
          <w:sz w:val="24"/>
          <w:szCs w:val="24"/>
        </w:rPr>
        <w:t>is your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website</w:t>
      </w:r>
      <w:r w:rsidR="009D1CB2">
        <w:rPr>
          <w:rFonts w:ascii="Century Gothic" w:hAnsi="Century Gothic" w:cs="Tahoma"/>
          <w:color w:val="35372D"/>
          <w:sz w:val="24"/>
          <w:szCs w:val="24"/>
        </w:rPr>
        <w:t xml:space="preserve"> to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serve? </w:t>
      </w:r>
    </w:p>
    <w:p w14:paraId="38EDC2C4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0C53CE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0C53CE"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Establish a Web presence for our company</w:t>
      </w:r>
    </w:p>
    <w:p w14:paraId="14559ED1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G</w:t>
      </w:r>
      <w:r w:rsidR="00CB69BC" w:rsidRPr="000C53CE">
        <w:rPr>
          <w:rFonts w:ascii="Century Gothic" w:hAnsi="Century Gothic" w:cs="Tahoma"/>
          <w:color w:val="35372D"/>
          <w:sz w:val="24"/>
          <w:szCs w:val="24"/>
        </w:rPr>
        <w:t>enerate requests for services</w:t>
      </w:r>
      <w:r w:rsidR="009503E5" w:rsidRPr="000C53CE">
        <w:rPr>
          <w:rFonts w:ascii="Century Gothic" w:hAnsi="Century Gothic" w:cs="Tahoma"/>
          <w:color w:val="35372D"/>
          <w:sz w:val="24"/>
          <w:szCs w:val="24"/>
        </w:rPr>
        <w:t>/products</w:t>
      </w:r>
    </w:p>
    <w:p w14:paraId="33BA6196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Create an online portfolio of your work</w:t>
      </w:r>
    </w:p>
    <w:p w14:paraId="103E9109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Educational</w:t>
      </w:r>
    </w:p>
    <w:p w14:paraId="4B4EBC11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Online community</w:t>
      </w:r>
    </w:p>
    <w:p w14:paraId="2691C20D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 xml:space="preserve">Online store to sell </w:t>
      </w:r>
      <w:r w:rsidR="009503E5" w:rsidRPr="000C53CE">
        <w:rPr>
          <w:rFonts w:ascii="Century Gothic" w:hAnsi="Century Gothic" w:cs="Tahoma"/>
          <w:color w:val="35372D"/>
          <w:sz w:val="24"/>
          <w:szCs w:val="24"/>
        </w:rPr>
        <w:t>products</w:t>
      </w:r>
    </w:p>
    <w:p w14:paraId="40CE3973" w14:textId="77777777" w:rsidR="009503E5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Provide customer service</w:t>
      </w:r>
      <w:r w:rsidR="009503E5" w:rsidRPr="000C53CE">
        <w:rPr>
          <w:rFonts w:ascii="Century Gothic" w:hAnsi="Century Gothic" w:cs="Tahoma"/>
          <w:color w:val="35372D"/>
          <w:sz w:val="24"/>
          <w:szCs w:val="24"/>
        </w:rPr>
        <w:t>/information to our clients</w:t>
      </w:r>
    </w:p>
    <w:p w14:paraId="427ECA9E" w14:textId="77777777" w:rsidR="009D1CB2" w:rsidRPr="000C53CE" w:rsidRDefault="000C53CE" w:rsidP="000C53C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207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9D1CB2" w:rsidRPr="000C53CE">
        <w:rPr>
          <w:rFonts w:ascii="Century Gothic" w:hAnsi="Century Gothic" w:cs="Tahoma"/>
          <w:color w:val="35372D"/>
          <w:sz w:val="24"/>
          <w:szCs w:val="24"/>
        </w:rPr>
        <w:t>Other: ________________________________</w:t>
      </w:r>
      <w:r w:rsidR="00CB69BC" w:rsidRPr="000C53CE">
        <w:rPr>
          <w:rFonts w:ascii="Century Gothic" w:hAnsi="Century Gothic" w:cs="Tahoma"/>
          <w:color w:val="35372D"/>
          <w:sz w:val="24"/>
          <w:szCs w:val="24"/>
        </w:rPr>
        <w:t xml:space="preserve"> </w:t>
      </w:r>
    </w:p>
    <w:p w14:paraId="152FE113" w14:textId="77777777" w:rsidR="009D1CB2" w:rsidRDefault="009D1CB2" w:rsidP="00233DC6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8DA48ED" w14:textId="77777777" w:rsidR="009D1CB2" w:rsidRDefault="00587F4E" w:rsidP="009D1CB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I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s </w:t>
      </w:r>
      <w:r w:rsidR="009D1CB2">
        <w:rPr>
          <w:rFonts w:ascii="Century Gothic" w:hAnsi="Century Gothic" w:cs="Tahoma"/>
          <w:color w:val="35372D"/>
          <w:sz w:val="24"/>
          <w:szCs w:val="24"/>
        </w:rPr>
        <w:t>Search Engine Optimization (SEO)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 – 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i.e. 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ranking well in Google - 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an important objective </w:t>
      </w:r>
      <w:r w:rsidR="000C53CE">
        <w:rPr>
          <w:rFonts w:ascii="Century Gothic" w:hAnsi="Century Gothic" w:cs="Tahoma"/>
          <w:color w:val="35372D"/>
          <w:sz w:val="24"/>
          <w:szCs w:val="24"/>
        </w:rPr>
        <w:t>for your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website project</w:t>
      </w:r>
      <w:r w:rsidR="009D1CB2">
        <w:rPr>
          <w:rFonts w:ascii="Century Gothic" w:hAnsi="Century Gothic" w:cs="Tahoma"/>
          <w:color w:val="35372D"/>
          <w:sz w:val="24"/>
          <w:szCs w:val="24"/>
        </w:rPr>
        <w:t>?</w:t>
      </w:r>
    </w:p>
    <w:p w14:paraId="192CA0B0" w14:textId="77777777" w:rsidR="004164EA" w:rsidRPr="0063727F" w:rsidRDefault="004164EA" w:rsidP="004164E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Yes</w:t>
      </w:r>
      <w:r>
        <w:rPr>
          <w:rFonts w:ascii="Century Gothic" w:hAnsi="Century Gothic" w:cs="Tahoma"/>
          <w:color w:val="282A21"/>
          <w:sz w:val="22"/>
          <w:szCs w:val="22"/>
        </w:rPr>
        <w:t>!</w:t>
      </w:r>
    </w:p>
    <w:p w14:paraId="601D4BB0" w14:textId="77777777" w:rsidR="004164EA" w:rsidRPr="0063727F" w:rsidRDefault="004164EA" w:rsidP="004164E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It would be nice to rank well but isn’t main goal</w:t>
      </w:r>
    </w:p>
    <w:p w14:paraId="5EED9147" w14:textId="77777777" w:rsidR="004164EA" w:rsidRPr="0063727F" w:rsidRDefault="004164EA" w:rsidP="004164E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No, I just want a site for existing clients or those I give my card to</w:t>
      </w:r>
    </w:p>
    <w:p w14:paraId="5AEB31AD" w14:textId="77777777" w:rsidR="00587F4E" w:rsidRDefault="00587F4E" w:rsidP="009D1CB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BDD8E5F" w14:textId="77777777" w:rsidR="00DA2B09" w:rsidRPr="0063727F" w:rsidRDefault="00235470" w:rsidP="0063727F">
      <w:pPr>
        <w:pStyle w:val="Heading1"/>
      </w:pPr>
      <w:r w:rsidRPr="0063727F">
        <w:t>If you have a c</w:t>
      </w:r>
      <w:r w:rsidR="00DA2B09" w:rsidRPr="0063727F">
        <w:t>urrent site</w:t>
      </w:r>
      <w:r w:rsidRPr="0063727F">
        <w:t xml:space="preserve"> please answer</w:t>
      </w:r>
      <w:r w:rsidR="005B20E4">
        <w:t xml:space="preserve"> …</w:t>
      </w:r>
    </w:p>
    <w:p w14:paraId="4DAB81CA" w14:textId="77777777" w:rsidR="005B5812" w:rsidRPr="0063727F" w:rsidRDefault="00710EBB" w:rsidP="005B581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br/>
      </w:r>
      <w:r w:rsidR="005B5812">
        <w:rPr>
          <w:rFonts w:ascii="Century Gothic" w:hAnsi="Century Gothic" w:cs="Tahoma"/>
          <w:color w:val="35372D"/>
          <w:sz w:val="24"/>
          <w:szCs w:val="24"/>
        </w:rPr>
        <w:t>What are your reasons for a redesign/rebuild?</w:t>
      </w:r>
    </w:p>
    <w:p w14:paraId="479F13D3" w14:textId="77777777" w:rsidR="005B5812" w:rsidRDefault="005B5812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CC85FA4" w14:textId="74BCB665" w:rsidR="00DA2B09" w:rsidRPr="0063727F" w:rsidRDefault="00CB69BC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Tell </w:t>
      </w:r>
      <w:r w:rsidR="00BF3432">
        <w:rPr>
          <w:rFonts w:ascii="Century Gothic" w:hAnsi="Century Gothic" w:cs="Tahoma"/>
          <w:color w:val="35372D"/>
          <w:sz w:val="24"/>
          <w:szCs w:val="24"/>
        </w:rPr>
        <w:t>us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w</w:t>
      </w:r>
      <w:r w:rsidR="00233DC6">
        <w:rPr>
          <w:rFonts w:ascii="Century Gothic" w:hAnsi="Century Gothic" w:cs="Tahoma"/>
          <w:color w:val="35372D"/>
          <w:sz w:val="24"/>
          <w:szCs w:val="24"/>
        </w:rPr>
        <w:t>hat you like about your existing site</w:t>
      </w:r>
      <w:r>
        <w:rPr>
          <w:rFonts w:ascii="Century Gothic" w:hAnsi="Century Gothic" w:cs="Tahoma"/>
          <w:color w:val="35372D"/>
          <w:sz w:val="24"/>
          <w:szCs w:val="24"/>
        </w:rPr>
        <w:t>. W</w:t>
      </w:r>
      <w:r w:rsidR="00233DC6">
        <w:rPr>
          <w:rFonts w:ascii="Century Gothic" w:hAnsi="Century Gothic" w:cs="Tahoma"/>
          <w:color w:val="35372D"/>
          <w:sz w:val="24"/>
          <w:szCs w:val="24"/>
        </w:rPr>
        <w:t>hat</w:t>
      </w:r>
      <w:r>
        <w:rPr>
          <w:rFonts w:ascii="Century Gothic" w:hAnsi="Century Gothic" w:cs="Tahoma"/>
          <w:color w:val="35372D"/>
          <w:sz w:val="24"/>
          <w:szCs w:val="24"/>
        </w:rPr>
        <w:t>’s working?</w:t>
      </w:r>
    </w:p>
    <w:p w14:paraId="6E09F62F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F366097" w14:textId="77777777" w:rsidR="00DA2B09" w:rsidRPr="0063727F" w:rsidRDefault="00233DC6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What are some </w:t>
      </w:r>
      <w:r w:rsidR="00350DD5">
        <w:rPr>
          <w:rFonts w:ascii="Century Gothic" w:hAnsi="Century Gothic" w:cs="Tahoma"/>
          <w:color w:val="35372D"/>
          <w:sz w:val="24"/>
          <w:szCs w:val="24"/>
        </w:rPr>
        <w:t xml:space="preserve">key </w:t>
      </w:r>
      <w:r>
        <w:rPr>
          <w:rFonts w:ascii="Century Gothic" w:hAnsi="Century Gothic" w:cs="Tahoma"/>
          <w:color w:val="35372D"/>
          <w:sz w:val="24"/>
          <w:szCs w:val="24"/>
        </w:rPr>
        <w:t>areas that need improvement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>?</w:t>
      </w:r>
    </w:p>
    <w:p w14:paraId="3424298B" w14:textId="77777777" w:rsidR="00DA2B09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A5A852C" w14:textId="77777777" w:rsidR="001373CD" w:rsidRPr="0063727F" w:rsidRDefault="001373C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Are you wanting to keep the same content or rework it?</w:t>
      </w:r>
    </w:p>
    <w:p w14:paraId="2DB3D45C" w14:textId="77777777" w:rsidR="00710EBB" w:rsidRDefault="00710EBB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6E68C0F" w14:textId="77777777" w:rsidR="00DA2B09" w:rsidRPr="0063727F" w:rsidRDefault="009503E5" w:rsidP="0063727F">
      <w:pPr>
        <w:pStyle w:val="Heading1"/>
      </w:pPr>
      <w:r>
        <w:lastRenderedPageBreak/>
        <w:t>Check out y</w:t>
      </w:r>
      <w:r w:rsidR="00710EBB" w:rsidRPr="0063727F">
        <w:t xml:space="preserve">our </w:t>
      </w:r>
      <w:r>
        <w:t>c</w:t>
      </w:r>
      <w:r w:rsidR="00DA2B09" w:rsidRPr="0063727F">
        <w:t>ompetition</w:t>
      </w:r>
    </w:p>
    <w:p w14:paraId="359815F5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68F312C" w14:textId="77777777" w:rsidR="00DA2B09" w:rsidRPr="0063727F" w:rsidRDefault="00350DD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What sets you apart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 from your competitors?</w:t>
      </w:r>
      <w:r w:rsidR="009503E5">
        <w:rPr>
          <w:rFonts w:ascii="Century Gothic" w:hAnsi="Century Gothic" w:cs="Tahoma"/>
          <w:color w:val="35372D"/>
          <w:sz w:val="24"/>
          <w:szCs w:val="24"/>
        </w:rPr>
        <w:t xml:space="preserve"> What 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do </w:t>
      </w:r>
      <w:r w:rsidR="009503E5">
        <w:rPr>
          <w:rFonts w:ascii="Century Gothic" w:hAnsi="Century Gothic" w:cs="Tahoma"/>
          <w:color w:val="35372D"/>
          <w:sz w:val="24"/>
          <w:szCs w:val="24"/>
        </w:rPr>
        <w:t>you offer that they don</w:t>
      </w:r>
      <w:r w:rsidR="000C53CE">
        <w:rPr>
          <w:rFonts w:ascii="Century Gothic" w:hAnsi="Century Gothic" w:cs="Tahoma"/>
          <w:color w:val="35372D"/>
          <w:sz w:val="24"/>
          <w:szCs w:val="24"/>
        </w:rPr>
        <w:t>’</w:t>
      </w:r>
      <w:r w:rsidR="009503E5">
        <w:rPr>
          <w:rFonts w:ascii="Century Gothic" w:hAnsi="Century Gothic" w:cs="Tahoma"/>
          <w:color w:val="35372D"/>
          <w:sz w:val="24"/>
          <w:szCs w:val="24"/>
        </w:rPr>
        <w:t>t</w:t>
      </w:r>
      <w:r w:rsidR="000C53CE">
        <w:rPr>
          <w:rFonts w:ascii="Century Gothic" w:hAnsi="Century Gothic" w:cs="Tahoma"/>
          <w:color w:val="35372D"/>
          <w:sz w:val="24"/>
          <w:szCs w:val="24"/>
        </w:rPr>
        <w:t>?</w:t>
      </w:r>
      <w:r w:rsidR="009503E5">
        <w:rPr>
          <w:rFonts w:ascii="Century Gothic" w:hAnsi="Century Gothic" w:cs="Tahoma"/>
          <w:color w:val="35372D"/>
          <w:sz w:val="24"/>
          <w:szCs w:val="24"/>
        </w:rPr>
        <w:t xml:space="preserve"> Why should someone hire you out instead of your competition?</w:t>
      </w:r>
    </w:p>
    <w:p w14:paraId="5E5E1E4E" w14:textId="77777777" w:rsidR="004164EA" w:rsidRDefault="004164E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5BBD6E73" w14:textId="77777777" w:rsidR="00AF08AD" w:rsidRDefault="00AF08A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D4322FF" w14:textId="77777777" w:rsidR="00AF08AD" w:rsidRPr="0063727F" w:rsidRDefault="00AF08A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Review three competitor’s websites:</w:t>
      </w:r>
      <w:r>
        <w:rPr>
          <w:rFonts w:ascii="Century Gothic" w:hAnsi="Century Gothic" w:cs="Tahoma"/>
          <w:color w:val="35372D"/>
          <w:sz w:val="24"/>
          <w:szCs w:val="24"/>
        </w:rPr>
        <w:br/>
      </w:r>
    </w:p>
    <w:p w14:paraId="63A255B8" w14:textId="77777777" w:rsidR="009503E5" w:rsidRPr="005B20E4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i/>
          <w:color w:val="35372D"/>
          <w:sz w:val="24"/>
          <w:szCs w:val="24"/>
        </w:rPr>
      </w:pPr>
      <w:r w:rsidRPr="005B20E4">
        <w:rPr>
          <w:rFonts w:ascii="Century Gothic" w:hAnsi="Century Gothic" w:cs="Tahoma"/>
          <w:i/>
          <w:color w:val="35372D"/>
          <w:sz w:val="24"/>
          <w:szCs w:val="24"/>
        </w:rPr>
        <w:t xml:space="preserve">Competitor #1:  </w:t>
      </w:r>
    </w:p>
    <w:p w14:paraId="65BF5FD0" w14:textId="77777777" w:rsidR="009503E5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Name: ___________________________________</w:t>
      </w:r>
      <w:r>
        <w:rPr>
          <w:rFonts w:ascii="Century Gothic" w:hAnsi="Century Gothic" w:cs="Tahoma"/>
          <w:color w:val="35372D"/>
          <w:sz w:val="24"/>
          <w:szCs w:val="24"/>
        </w:rPr>
        <w:br/>
        <w:t>Website address: _________________________________________</w:t>
      </w:r>
    </w:p>
    <w:p w14:paraId="79CBA4F2" w14:textId="77777777" w:rsidR="009503E5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Review their website.  What are they doing right?</w:t>
      </w:r>
    </w:p>
    <w:p w14:paraId="1483D7D2" w14:textId="77777777" w:rsidR="009503E5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0FB492A" w14:textId="77777777" w:rsidR="00BC171A" w:rsidRPr="00EB7D5C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What </w:t>
      </w:r>
      <w:r w:rsidR="00733BBA">
        <w:rPr>
          <w:rFonts w:ascii="Century Gothic" w:hAnsi="Century Gothic" w:cs="Tahoma"/>
          <w:color w:val="35372D"/>
          <w:sz w:val="24"/>
          <w:szCs w:val="24"/>
        </w:rPr>
        <w:t>would you do differently/better</w:t>
      </w:r>
      <w:r>
        <w:rPr>
          <w:rFonts w:ascii="Century Gothic" w:hAnsi="Century Gothic" w:cs="Tahoma"/>
          <w:color w:val="35372D"/>
          <w:sz w:val="24"/>
          <w:szCs w:val="24"/>
        </w:rPr>
        <w:t>?</w:t>
      </w:r>
    </w:p>
    <w:p w14:paraId="63329ABC" w14:textId="77777777" w:rsidR="00BC171A" w:rsidRDefault="00BC171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</w:p>
    <w:p w14:paraId="27670D44" w14:textId="77777777" w:rsidR="00587F4E" w:rsidRDefault="00587F4E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774C3EB" w14:textId="77777777" w:rsidR="009503E5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B20E4">
        <w:rPr>
          <w:rFonts w:ascii="Century Gothic" w:hAnsi="Century Gothic" w:cs="Tahoma"/>
          <w:i/>
          <w:color w:val="35372D"/>
          <w:sz w:val="24"/>
          <w:szCs w:val="24"/>
        </w:rPr>
        <w:t>Competitor #2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>
        <w:rPr>
          <w:rFonts w:ascii="Century Gothic" w:hAnsi="Century Gothic" w:cs="Tahoma"/>
          <w:color w:val="35372D"/>
          <w:sz w:val="24"/>
          <w:szCs w:val="24"/>
        </w:rPr>
        <w:br/>
        <w:t>Name: ___________________________________</w:t>
      </w:r>
      <w:r>
        <w:rPr>
          <w:rFonts w:ascii="Century Gothic" w:hAnsi="Century Gothic" w:cs="Tahoma"/>
          <w:color w:val="35372D"/>
          <w:sz w:val="24"/>
          <w:szCs w:val="24"/>
        </w:rPr>
        <w:br/>
        <w:t>Website address: _________________________________________</w:t>
      </w:r>
    </w:p>
    <w:p w14:paraId="158CDC86" w14:textId="77777777" w:rsidR="009503E5" w:rsidRPr="00154CB1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Review their website.  What are they doing right?</w:t>
      </w:r>
      <w:r w:rsidRPr="00154CB1">
        <w:rPr>
          <w:rFonts w:ascii="Century Gothic" w:hAnsi="Century Gothic" w:cs="Tahoma"/>
          <w:color w:val="808080"/>
          <w:sz w:val="20"/>
          <w:szCs w:val="20"/>
        </w:rPr>
        <w:t xml:space="preserve"> </w:t>
      </w:r>
    </w:p>
    <w:p w14:paraId="57F4C576" w14:textId="77777777" w:rsidR="00C376D3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4483654" w14:textId="77777777" w:rsidR="00C376D3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What would you do differently/better?</w:t>
      </w:r>
      <w:r w:rsidRPr="00154CB1">
        <w:rPr>
          <w:rFonts w:ascii="Century Gothic" w:hAnsi="Century Gothic" w:cs="Tahoma"/>
          <w:color w:val="808080"/>
          <w:sz w:val="20"/>
          <w:szCs w:val="20"/>
        </w:rPr>
        <w:t xml:space="preserve"> </w:t>
      </w:r>
    </w:p>
    <w:p w14:paraId="41591506" w14:textId="77777777" w:rsidR="00BC171A" w:rsidRDefault="00BC171A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</w:p>
    <w:p w14:paraId="11885F39" w14:textId="77777777" w:rsidR="005B20E4" w:rsidRDefault="005B20E4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i/>
          <w:color w:val="35372D"/>
          <w:sz w:val="24"/>
          <w:szCs w:val="24"/>
        </w:rPr>
      </w:pPr>
    </w:p>
    <w:p w14:paraId="37B9D198" w14:textId="77777777" w:rsidR="009503E5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B20E4">
        <w:rPr>
          <w:rFonts w:ascii="Century Gothic" w:hAnsi="Century Gothic" w:cs="Tahoma"/>
          <w:i/>
          <w:color w:val="35372D"/>
          <w:sz w:val="24"/>
          <w:szCs w:val="24"/>
        </w:rPr>
        <w:t>Competitor #3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>
        <w:rPr>
          <w:rFonts w:ascii="Century Gothic" w:hAnsi="Century Gothic" w:cs="Tahoma"/>
          <w:color w:val="35372D"/>
          <w:sz w:val="24"/>
          <w:szCs w:val="24"/>
        </w:rPr>
        <w:br/>
        <w:t>Name: ___________________________________</w:t>
      </w:r>
      <w:r>
        <w:rPr>
          <w:rFonts w:ascii="Century Gothic" w:hAnsi="Century Gothic" w:cs="Tahoma"/>
          <w:color w:val="35372D"/>
          <w:sz w:val="24"/>
          <w:szCs w:val="24"/>
        </w:rPr>
        <w:br/>
        <w:t>Website address: _________________________________________</w:t>
      </w:r>
    </w:p>
    <w:p w14:paraId="6EAA7D6C" w14:textId="77777777" w:rsidR="009503E5" w:rsidRPr="00154CB1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Review their website.  What are they doing right?</w:t>
      </w:r>
      <w:r w:rsidRPr="00154CB1">
        <w:rPr>
          <w:rFonts w:ascii="Century Gothic" w:hAnsi="Century Gothic" w:cs="Tahoma"/>
          <w:color w:val="808080"/>
          <w:sz w:val="20"/>
          <w:szCs w:val="20"/>
        </w:rPr>
        <w:t xml:space="preserve"> </w:t>
      </w:r>
    </w:p>
    <w:p w14:paraId="1D9A83D5" w14:textId="77777777" w:rsidR="009503E5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4BC055EC" w14:textId="77777777" w:rsidR="00C376D3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What would you do differently/better?</w:t>
      </w:r>
      <w:r w:rsidRPr="00154CB1">
        <w:rPr>
          <w:rFonts w:ascii="Century Gothic" w:hAnsi="Century Gothic" w:cs="Tahoma"/>
          <w:color w:val="808080"/>
          <w:sz w:val="20"/>
          <w:szCs w:val="20"/>
        </w:rPr>
        <w:t xml:space="preserve"> </w:t>
      </w:r>
    </w:p>
    <w:p w14:paraId="2CAD2CE1" w14:textId="77777777" w:rsidR="00EB7D5C" w:rsidRDefault="00EB7D5C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A9F8E08" w14:textId="77777777" w:rsidR="00BC171A" w:rsidRPr="00BC171A" w:rsidRDefault="00BC171A" w:rsidP="00BC171A">
      <w:pPr>
        <w:pStyle w:val="Heading1"/>
      </w:pPr>
      <w:r w:rsidRPr="0063727F">
        <w:lastRenderedPageBreak/>
        <w:t>Design</w:t>
      </w:r>
    </w:p>
    <w:p w14:paraId="261877AA" w14:textId="77777777" w:rsidR="00BC171A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3B3756D" w14:textId="77777777" w:rsidR="00EB7D5C" w:rsidRDefault="00EB7D5C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When you look at </w:t>
      </w:r>
      <w:r w:rsidR="00AF08AD">
        <w:rPr>
          <w:rFonts w:ascii="Century Gothic" w:hAnsi="Century Gothic" w:cs="Tahoma"/>
          <w:color w:val="35372D"/>
          <w:sz w:val="24"/>
          <w:szCs w:val="24"/>
        </w:rPr>
        <w:t xml:space="preserve">the design of </w:t>
      </w:r>
      <w:r>
        <w:rPr>
          <w:rFonts w:ascii="Century Gothic" w:hAnsi="Century Gothic" w:cs="Tahoma"/>
          <w:color w:val="35372D"/>
          <w:sz w:val="24"/>
          <w:szCs w:val="24"/>
        </w:rPr>
        <w:t>websites in gene</w:t>
      </w:r>
      <w:r w:rsidR="005D06A0">
        <w:rPr>
          <w:rFonts w:ascii="Century Gothic" w:hAnsi="Century Gothic" w:cs="Tahoma"/>
          <w:color w:val="35372D"/>
          <w:sz w:val="24"/>
          <w:szCs w:val="24"/>
        </w:rPr>
        <w:t>ral, not just your competition…</w:t>
      </w:r>
    </w:p>
    <w:p w14:paraId="66AC80B5" w14:textId="77777777" w:rsidR="005D06A0" w:rsidRDefault="005D06A0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2D27CBE" w14:textId="77777777" w:rsidR="005D06A0" w:rsidRDefault="005D06A0" w:rsidP="005D06A0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D06A0">
        <w:rPr>
          <w:rFonts w:ascii="Century Gothic" w:hAnsi="Century Gothic" w:cs="Tahoma"/>
          <w:color w:val="35372D"/>
          <w:sz w:val="24"/>
          <w:szCs w:val="24"/>
        </w:rPr>
        <w:t>List websites that show colour combinations that you like:</w:t>
      </w:r>
      <w:r>
        <w:rPr>
          <w:rFonts w:ascii="Century Gothic" w:hAnsi="Century Gothic" w:cs="Tahoma"/>
          <w:color w:val="35372D"/>
          <w:sz w:val="24"/>
          <w:szCs w:val="24"/>
        </w:rPr>
        <w:br/>
      </w:r>
      <w:r>
        <w:rPr>
          <w:rFonts w:ascii="Century Gothic" w:hAnsi="Century Gothic" w:cs="Tahoma"/>
          <w:color w:val="35372D"/>
          <w:sz w:val="24"/>
          <w:szCs w:val="24"/>
        </w:rPr>
        <w:br/>
      </w:r>
    </w:p>
    <w:p w14:paraId="60084875" w14:textId="77777777" w:rsidR="005D06A0" w:rsidRPr="005D06A0" w:rsidRDefault="005D06A0" w:rsidP="005D06A0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D06A0">
        <w:rPr>
          <w:rFonts w:ascii="Century Gothic" w:hAnsi="Century Gothic" w:cs="Tahoma"/>
          <w:color w:val="35372D"/>
          <w:sz w:val="24"/>
          <w:szCs w:val="24"/>
        </w:rPr>
        <w:t xml:space="preserve">List websites that have a look and feel that appeals to you: </w:t>
      </w:r>
      <w:r w:rsidRPr="005D06A0">
        <w:rPr>
          <w:rFonts w:ascii="Century Gothic" w:hAnsi="Century Gothic" w:cs="Tahoma"/>
          <w:color w:val="9D90A0" w:themeColor="accent6"/>
          <w:sz w:val="20"/>
          <w:szCs w:val="20"/>
        </w:rPr>
        <w:t xml:space="preserve">List adjectives that describe what you like about the look and feel of the site. (e.g.: modern, traditional, clean, clear, and professional.) </w:t>
      </w:r>
      <w:r w:rsidRPr="005D06A0">
        <w:rPr>
          <w:rFonts w:ascii="Century Gothic" w:hAnsi="Century Gothic" w:cs="Tahoma"/>
          <w:color w:val="9D90A0" w:themeColor="accent6"/>
          <w:sz w:val="20"/>
          <w:szCs w:val="20"/>
        </w:rPr>
        <w:br/>
      </w:r>
      <w:r w:rsidRPr="005D06A0">
        <w:rPr>
          <w:rFonts w:ascii="Century Gothic" w:hAnsi="Century Gothic" w:cs="Tahoma"/>
          <w:color w:val="35372D"/>
          <w:sz w:val="24"/>
          <w:szCs w:val="24"/>
        </w:rPr>
        <w:br/>
      </w:r>
    </w:p>
    <w:p w14:paraId="38D09CA1" w14:textId="77777777" w:rsidR="00AF08AD" w:rsidRPr="005D06A0" w:rsidRDefault="005D06A0" w:rsidP="005D06A0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5D06A0">
        <w:rPr>
          <w:rFonts w:ascii="Century Gothic" w:hAnsi="Century Gothic" w:cs="Tahoma"/>
          <w:color w:val="35372D"/>
          <w:sz w:val="24"/>
          <w:szCs w:val="24"/>
        </w:rPr>
        <w:t xml:space="preserve">List websites with </w:t>
      </w:r>
      <w:r w:rsidR="00AF08AD" w:rsidRPr="005D06A0">
        <w:rPr>
          <w:rFonts w:ascii="Century Gothic" w:hAnsi="Century Gothic" w:cs="Tahoma"/>
          <w:color w:val="35372D"/>
          <w:sz w:val="24"/>
          <w:szCs w:val="24"/>
        </w:rPr>
        <w:t>design elements do you like</w:t>
      </w:r>
      <w:r w:rsidRPr="005D06A0">
        <w:rPr>
          <w:rFonts w:ascii="Century Gothic" w:hAnsi="Century Gothic" w:cs="Tahoma"/>
          <w:color w:val="35372D"/>
          <w:sz w:val="24"/>
          <w:szCs w:val="24"/>
        </w:rPr>
        <w:t>:</w:t>
      </w:r>
      <w:r w:rsidR="00AF08AD" w:rsidRPr="005D06A0">
        <w:rPr>
          <w:rFonts w:ascii="Century Gothic" w:hAnsi="Century Gothic" w:cs="Tahoma"/>
          <w:color w:val="808080"/>
          <w:sz w:val="20"/>
          <w:szCs w:val="20"/>
        </w:rPr>
        <w:t xml:space="preserve"> </w:t>
      </w:r>
      <w:r>
        <w:rPr>
          <w:rFonts w:ascii="Century Gothic" w:hAnsi="Century Gothic" w:cs="Tahoma"/>
          <w:color w:val="808080"/>
          <w:sz w:val="20"/>
          <w:szCs w:val="20"/>
        </w:rPr>
        <w:t xml:space="preserve"> and please specify what you like on the site.</w:t>
      </w:r>
    </w:p>
    <w:p w14:paraId="36159B17" w14:textId="77777777" w:rsidR="005D06A0" w:rsidRDefault="005D06A0" w:rsidP="005D06A0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789"/>
        <w:rPr>
          <w:rFonts w:ascii="Century Gothic" w:hAnsi="Century Gothic" w:cs="Tahoma"/>
          <w:color w:val="808080"/>
          <w:sz w:val="20"/>
          <w:szCs w:val="20"/>
        </w:rPr>
      </w:pPr>
    </w:p>
    <w:p w14:paraId="75EB8995" w14:textId="77777777" w:rsidR="00BC171A" w:rsidRPr="0063727F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80A1D3A" w14:textId="5DC15931" w:rsidR="00BC171A" w:rsidRPr="00154CB1" w:rsidRDefault="00AF08AD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Please list any design choices you don’t want included</w:t>
      </w:r>
      <w:r w:rsidR="00BC171A" w:rsidRPr="0063727F">
        <w:rPr>
          <w:rFonts w:ascii="Century Gothic" w:hAnsi="Century Gothic" w:cs="Tahoma"/>
          <w:color w:val="35372D"/>
          <w:sz w:val="24"/>
          <w:szCs w:val="24"/>
        </w:rPr>
        <w:t xml:space="preserve">? </w:t>
      </w:r>
      <w:r w:rsidR="00BC171A" w:rsidRPr="00154CB1">
        <w:rPr>
          <w:rFonts w:ascii="Century Gothic" w:hAnsi="Century Gothic" w:cs="Tahoma"/>
          <w:color w:val="6D6D6D"/>
          <w:sz w:val="20"/>
          <w:szCs w:val="20"/>
        </w:rPr>
        <w:t>(</w:t>
      </w:r>
      <w:r>
        <w:rPr>
          <w:rFonts w:ascii="Century Gothic" w:hAnsi="Century Gothic" w:cs="Tahoma"/>
          <w:color w:val="6D6D6D"/>
          <w:sz w:val="20"/>
          <w:szCs w:val="20"/>
        </w:rPr>
        <w:t xml:space="preserve">e.g.; </w:t>
      </w:r>
      <w:r w:rsidR="00BC171A" w:rsidRPr="00154CB1">
        <w:rPr>
          <w:rFonts w:ascii="Century Gothic" w:hAnsi="Century Gothic" w:cs="Tahoma"/>
          <w:color w:val="6D6D6D"/>
          <w:sz w:val="20"/>
          <w:szCs w:val="20"/>
        </w:rPr>
        <w:t xml:space="preserve">Dark background, </w:t>
      </w:r>
      <w:r w:rsidR="00EB7D5C">
        <w:rPr>
          <w:rFonts w:ascii="Century Gothic" w:hAnsi="Century Gothic" w:cs="Tahoma"/>
          <w:color w:val="6D6D6D"/>
          <w:sz w:val="20"/>
          <w:szCs w:val="20"/>
        </w:rPr>
        <w:t>drop-</w:t>
      </w:r>
      <w:r w:rsidR="00BC171A" w:rsidRPr="00154CB1">
        <w:rPr>
          <w:rFonts w:ascii="Century Gothic" w:hAnsi="Century Gothic" w:cs="Tahoma"/>
          <w:color w:val="6D6D6D"/>
          <w:sz w:val="20"/>
          <w:szCs w:val="20"/>
        </w:rPr>
        <w:t>down menus, etc.)</w:t>
      </w:r>
      <w:r w:rsidR="005D06A0">
        <w:rPr>
          <w:rFonts w:ascii="Century Gothic" w:hAnsi="Century Gothic" w:cs="Tahoma"/>
          <w:color w:val="6D6D6D"/>
          <w:sz w:val="20"/>
          <w:szCs w:val="20"/>
        </w:rPr>
        <w:t xml:space="preserve"> Feel free to link to sites you don’t like and tell </w:t>
      </w:r>
      <w:r w:rsidR="00C3655B">
        <w:rPr>
          <w:rFonts w:ascii="Century Gothic" w:hAnsi="Century Gothic" w:cs="Tahoma"/>
          <w:color w:val="6D6D6D"/>
          <w:sz w:val="20"/>
          <w:szCs w:val="20"/>
        </w:rPr>
        <w:t>us</w:t>
      </w:r>
      <w:r w:rsidR="005D06A0">
        <w:rPr>
          <w:rFonts w:ascii="Century Gothic" w:hAnsi="Century Gothic" w:cs="Tahoma"/>
          <w:color w:val="6D6D6D"/>
          <w:sz w:val="20"/>
          <w:szCs w:val="20"/>
        </w:rPr>
        <w:t xml:space="preserve"> what it is about the site that you dislike.</w:t>
      </w:r>
    </w:p>
    <w:p w14:paraId="67101CE6" w14:textId="77777777" w:rsidR="004164EA" w:rsidRPr="0063727F" w:rsidRDefault="004164E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703193CB" w14:textId="77777777" w:rsidR="00DA2B09" w:rsidRPr="0063727F" w:rsidRDefault="006F7FAE" w:rsidP="0063727F">
      <w:pPr>
        <w:pStyle w:val="Heading1"/>
      </w:pPr>
      <w:r w:rsidRPr="0063727F">
        <w:t xml:space="preserve">Your </w:t>
      </w:r>
      <w:r w:rsidR="009503E5">
        <w:t>Message &amp; Audience</w:t>
      </w:r>
    </w:p>
    <w:p w14:paraId="38FFD6B2" w14:textId="77777777" w:rsidR="004164EA" w:rsidRDefault="004164EA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49DC3F8F" w14:textId="77777777" w:rsidR="009503E5" w:rsidRDefault="009503E5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What is the key message you want to communicate about yourself/ your business?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4164EA">
        <w:rPr>
          <w:rFonts w:ascii="Century Gothic" w:hAnsi="Century Gothic" w:cs="Tahoma"/>
          <w:color w:val="35372D"/>
          <w:sz w:val="24"/>
          <w:szCs w:val="24"/>
        </w:rPr>
        <w:t>This is known as an</w:t>
      </w:r>
      <w:r w:rsidR="000C53CE">
        <w:rPr>
          <w:rFonts w:ascii="Century Gothic" w:hAnsi="Century Gothic" w:cs="Tahoma"/>
          <w:color w:val="35372D"/>
          <w:sz w:val="24"/>
          <w:szCs w:val="24"/>
        </w:rPr>
        <w:t xml:space="preserve"> elevator pitch</w:t>
      </w:r>
      <w:r w:rsidR="004164EA">
        <w:rPr>
          <w:rFonts w:ascii="Century Gothic" w:hAnsi="Century Gothic" w:cs="Tahoma"/>
          <w:color w:val="35372D"/>
          <w:sz w:val="24"/>
          <w:szCs w:val="24"/>
        </w:rPr>
        <w:t>.</w:t>
      </w:r>
    </w:p>
    <w:p w14:paraId="217F2313" w14:textId="77777777" w:rsidR="000C53CE" w:rsidRDefault="000C53CE" w:rsidP="009503E5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5714661" w14:textId="77777777" w:rsidR="009503E5" w:rsidRDefault="009503E5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5A5ACBE" w14:textId="77777777" w:rsidR="00AF08AD" w:rsidRPr="0063727F" w:rsidRDefault="000C53CE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Who is</w:t>
      </w:r>
      <w:r w:rsidR="005B0AF9" w:rsidRPr="0063727F">
        <w:rPr>
          <w:rFonts w:ascii="Century Gothic" w:hAnsi="Century Gothic" w:cs="Tahoma"/>
          <w:color w:val="35372D"/>
          <w:sz w:val="24"/>
          <w:szCs w:val="24"/>
        </w:rPr>
        <w:t xml:space="preserve"> your ideal client</w:t>
      </w:r>
      <w:r>
        <w:rPr>
          <w:rFonts w:ascii="Century Gothic" w:hAnsi="Century Gothic" w:cs="Tahoma"/>
          <w:color w:val="35372D"/>
          <w:sz w:val="24"/>
          <w:szCs w:val="24"/>
        </w:rPr>
        <w:t>/your target market? Who is your message intended for?</w:t>
      </w:r>
      <w:r w:rsidR="00AF08AD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AF08AD" w:rsidRPr="00AF08AD">
        <w:rPr>
          <w:rFonts w:ascii="Century Gothic" w:hAnsi="Century Gothic" w:cs="Tahoma"/>
          <w:color w:val="9D90A0" w:themeColor="accent6"/>
          <w:sz w:val="20"/>
          <w:szCs w:val="20"/>
        </w:rPr>
        <w:t>(e.g.; middle age women local to Toronto who are interested in wellness)</w:t>
      </w:r>
    </w:p>
    <w:p w14:paraId="3FE09CA9" w14:textId="77777777" w:rsidR="005B0AF9" w:rsidRDefault="005B0AF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6E6DC9B" w14:textId="77777777" w:rsidR="005D06A0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1A9FEA7" w14:textId="77777777" w:rsidR="00DA2B09" w:rsidRDefault="00AF08AD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9D90A0" w:themeColor="accent6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If you were your own </w:t>
      </w:r>
      <w:r w:rsidR="005D06A0">
        <w:rPr>
          <w:rFonts w:ascii="Century Gothic" w:hAnsi="Century Gothic" w:cs="Tahoma"/>
          <w:color w:val="35372D"/>
          <w:sz w:val="24"/>
          <w:szCs w:val="24"/>
        </w:rPr>
        <w:t>ideal client</w:t>
      </w:r>
      <w:r>
        <w:rPr>
          <w:rFonts w:ascii="Century Gothic" w:hAnsi="Century Gothic" w:cs="Tahoma"/>
          <w:color w:val="35372D"/>
          <w:sz w:val="24"/>
          <w:szCs w:val="24"/>
        </w:rPr>
        <w:t>, what would you be looking for</w:t>
      </w:r>
      <w:r w:rsidR="005D06A0">
        <w:rPr>
          <w:rFonts w:ascii="Century Gothic" w:hAnsi="Century Gothic" w:cs="Tahoma"/>
          <w:color w:val="35372D"/>
          <w:sz w:val="24"/>
          <w:szCs w:val="24"/>
        </w:rPr>
        <w:t xml:space="preserve"> when you arrive at a website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? </w:t>
      </w:r>
    </w:p>
    <w:p w14:paraId="719B060F" w14:textId="77777777" w:rsidR="005D06A0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9D90A0" w:themeColor="accent6"/>
          <w:sz w:val="20"/>
          <w:szCs w:val="20"/>
        </w:rPr>
      </w:pPr>
    </w:p>
    <w:p w14:paraId="634472E5" w14:textId="77777777" w:rsidR="005D06A0" w:rsidRPr="0063727F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53F8B3E6" w14:textId="77777777" w:rsidR="00DA2B09" w:rsidRPr="0063727F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C376D3">
        <w:rPr>
          <w:rFonts w:ascii="Century Gothic" w:hAnsi="Century Gothic" w:cs="Tahoma"/>
          <w:color w:val="35372D"/>
          <w:sz w:val="24"/>
          <w:szCs w:val="24"/>
        </w:rPr>
        <w:lastRenderedPageBreak/>
        <w:t xml:space="preserve">A </w:t>
      </w:r>
      <w:r>
        <w:rPr>
          <w:rFonts w:ascii="Century Gothic" w:hAnsi="Century Gothic" w:cs="Tahoma"/>
          <w:color w:val="35372D"/>
          <w:sz w:val="24"/>
          <w:szCs w:val="24"/>
        </w:rPr>
        <w:t>“</w:t>
      </w:r>
      <w:r w:rsidRPr="00C376D3">
        <w:rPr>
          <w:rFonts w:ascii="Century Gothic" w:hAnsi="Century Gothic" w:cs="Tahoma"/>
          <w:color w:val="35372D"/>
          <w:sz w:val="24"/>
          <w:szCs w:val="24"/>
        </w:rPr>
        <w:t>call to action</w:t>
      </w:r>
      <w:r>
        <w:rPr>
          <w:rFonts w:ascii="Century Gothic" w:hAnsi="Century Gothic" w:cs="Tahoma"/>
          <w:color w:val="35372D"/>
          <w:sz w:val="24"/>
          <w:szCs w:val="24"/>
        </w:rPr>
        <w:t>”</w:t>
      </w:r>
      <w:r w:rsidRPr="00C376D3">
        <w:rPr>
          <w:rFonts w:ascii="Century Gothic" w:hAnsi="Century Gothic" w:cs="Tahoma"/>
          <w:color w:val="35372D"/>
          <w:sz w:val="24"/>
          <w:szCs w:val="24"/>
        </w:rPr>
        <w:t xml:space="preserve"> provides direction to your site visitors. </w:t>
      </w:r>
      <w:r w:rsidR="0063727F">
        <w:rPr>
          <w:rFonts w:ascii="Century Gothic" w:hAnsi="Century Gothic" w:cs="Tahoma"/>
          <w:color w:val="35372D"/>
          <w:sz w:val="24"/>
          <w:szCs w:val="24"/>
        </w:rPr>
        <w:t xml:space="preserve"> What do you want 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the site visitor </w:t>
      </w:r>
      <w:r w:rsidR="0063727F">
        <w:rPr>
          <w:rFonts w:ascii="Century Gothic" w:hAnsi="Century Gothic" w:cs="Tahoma"/>
          <w:color w:val="35372D"/>
          <w:sz w:val="24"/>
          <w:szCs w:val="24"/>
        </w:rPr>
        <w:t>to do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when they land on your home page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 xml:space="preserve">? </w:t>
      </w:r>
      <w:r w:rsidR="000C53CE" w:rsidRPr="000C53CE">
        <w:rPr>
          <w:rFonts w:ascii="Century Gothic" w:hAnsi="Century Gothic" w:cs="Tahoma"/>
          <w:color w:val="808080"/>
          <w:sz w:val="20"/>
          <w:szCs w:val="20"/>
        </w:rPr>
        <w:t xml:space="preserve">Do you want people to Call? Buy? Register? Subscribe? Donate? </w:t>
      </w:r>
      <w:r w:rsidR="00537BAC">
        <w:rPr>
          <w:rFonts w:ascii="Century Gothic" w:hAnsi="Century Gothic" w:cs="Tahoma"/>
          <w:color w:val="808080"/>
          <w:sz w:val="20"/>
          <w:szCs w:val="20"/>
        </w:rPr>
        <w:t>Browse your Portfolio?</w:t>
      </w:r>
    </w:p>
    <w:p w14:paraId="071A704D" w14:textId="77777777" w:rsidR="00DA2B09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C52E31C" w14:textId="77777777" w:rsidR="005D06A0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2DF784C" w14:textId="77777777" w:rsidR="00DA2B09" w:rsidRPr="0063727F" w:rsidRDefault="004164EA" w:rsidP="000C53CE">
      <w:pPr>
        <w:pStyle w:val="Heading1"/>
      </w:pPr>
      <w:r>
        <w:t>Planning your website</w:t>
      </w:r>
    </w:p>
    <w:p w14:paraId="4216CE41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b/>
          <w:bCs/>
          <w:color w:val="7F0000"/>
          <w:sz w:val="24"/>
          <w:szCs w:val="24"/>
        </w:rPr>
      </w:pPr>
    </w:p>
    <w:p w14:paraId="7FF37ADC" w14:textId="77777777" w:rsidR="004164EA" w:rsidRDefault="004164E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It can be hard to know where to start when planning a website.  Here are a couple of free tools you may find useful as you </w:t>
      </w:r>
      <w:r w:rsidR="00C376D3">
        <w:rPr>
          <w:rFonts w:ascii="Century Gothic" w:hAnsi="Century Gothic" w:cs="Tahoma"/>
          <w:color w:val="35372D"/>
          <w:sz w:val="24"/>
          <w:szCs w:val="24"/>
        </w:rPr>
        <w:t>consider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your website </w:t>
      </w:r>
      <w:r w:rsidR="00C376D3">
        <w:rPr>
          <w:rFonts w:ascii="Century Gothic" w:hAnsi="Century Gothic" w:cs="Tahoma"/>
          <w:color w:val="35372D"/>
          <w:sz w:val="24"/>
          <w:szCs w:val="24"/>
        </w:rPr>
        <w:t>structure,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page elements</w:t>
      </w:r>
      <w:r w:rsidR="00C376D3">
        <w:rPr>
          <w:rFonts w:ascii="Century Gothic" w:hAnsi="Century Gothic" w:cs="Tahoma"/>
          <w:color w:val="35372D"/>
          <w:sz w:val="24"/>
          <w:szCs w:val="24"/>
        </w:rPr>
        <w:t xml:space="preserve"> and prepare content</w:t>
      </w:r>
      <w:r>
        <w:rPr>
          <w:rFonts w:ascii="Century Gothic" w:hAnsi="Century Gothic" w:cs="Tahoma"/>
          <w:color w:val="35372D"/>
          <w:sz w:val="24"/>
          <w:szCs w:val="24"/>
        </w:rPr>
        <w:t>.</w:t>
      </w:r>
    </w:p>
    <w:p w14:paraId="3ABD55AA" w14:textId="77777777" w:rsidR="00C376D3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C8C2B76" w14:textId="77777777" w:rsidR="00C376D3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b/>
          <w:color w:val="35372D"/>
          <w:sz w:val="24"/>
          <w:szCs w:val="24"/>
        </w:rPr>
        <w:t>SITEMAP:</w:t>
      </w:r>
      <w:r w:rsidRPr="00C376D3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Pr="004164EA">
        <w:rPr>
          <w:rFonts w:ascii="Century Gothic" w:hAnsi="Century Gothic" w:cs="Tahoma"/>
          <w:color w:val="35372D"/>
          <w:sz w:val="24"/>
          <w:szCs w:val="24"/>
        </w:rPr>
        <w:t>This free tool will help you </w:t>
      </w:r>
      <w:hyperlink r:id="rId8" w:tgtFrame="_blank" w:history="1">
        <w:r w:rsidRPr="004164EA">
          <w:rPr>
            <w:rStyle w:val="Hyperlink"/>
            <w:rFonts w:ascii="Century Gothic" w:hAnsi="Century Gothic" w:cs="Tahoma"/>
            <w:sz w:val="24"/>
            <w:szCs w:val="24"/>
          </w:rPr>
          <w:t>create your site map</w:t>
        </w:r>
      </w:hyperlink>
      <w:r w:rsidRPr="004164EA">
        <w:rPr>
          <w:rFonts w:ascii="Century Gothic" w:hAnsi="Century Gothic" w:cs="Tahoma"/>
          <w:color w:val="35372D"/>
          <w:sz w:val="24"/>
          <w:szCs w:val="24"/>
        </w:rPr>
        <w:t>.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Please submit a copy of your sitemap with this form.</w:t>
      </w:r>
      <w:r w:rsidR="004C7EEF">
        <w:rPr>
          <w:rFonts w:ascii="Century Gothic" w:hAnsi="Century Gothic" w:cs="Tahoma"/>
          <w:color w:val="35372D"/>
          <w:sz w:val="24"/>
          <w:szCs w:val="24"/>
        </w:rPr>
        <w:t xml:space="preserve"> Feel free to skip the tool and just create simple bulleted lists, whatever works best for you.</w:t>
      </w:r>
    </w:p>
    <w:p w14:paraId="786BF307" w14:textId="77777777" w:rsidR="004164EA" w:rsidRPr="00C376D3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b/>
          <w:color w:val="35372D"/>
          <w:sz w:val="24"/>
          <w:szCs w:val="24"/>
        </w:rPr>
        <w:br/>
      </w:r>
      <w:r w:rsidRPr="00C376D3">
        <w:rPr>
          <w:rFonts w:ascii="Century Gothic" w:hAnsi="Century Gothic" w:cs="Tahoma"/>
          <w:b/>
          <w:color w:val="35372D"/>
          <w:sz w:val="24"/>
          <w:szCs w:val="24"/>
        </w:rPr>
        <w:t>WIREFRAME: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4164EA" w:rsidRPr="00C376D3">
        <w:rPr>
          <w:rFonts w:ascii="Century Gothic" w:hAnsi="Century Gothic" w:cs="Tahoma"/>
          <w:color w:val="35372D"/>
          <w:sz w:val="24"/>
          <w:szCs w:val="24"/>
        </w:rPr>
        <w:t>A wireframe is a simple visual guide tha</w:t>
      </w:r>
      <w:r w:rsidRPr="00C376D3">
        <w:rPr>
          <w:rFonts w:ascii="Century Gothic" w:hAnsi="Century Gothic" w:cs="Tahoma"/>
          <w:color w:val="35372D"/>
          <w:sz w:val="24"/>
          <w:szCs w:val="24"/>
        </w:rPr>
        <w:t xml:space="preserve">t represents the framework of a </w:t>
      </w:r>
      <w:r w:rsidR="004164EA" w:rsidRPr="00C376D3">
        <w:rPr>
          <w:rFonts w:ascii="Century Gothic" w:hAnsi="Century Gothic" w:cs="Tahoma"/>
          <w:color w:val="35372D"/>
          <w:sz w:val="24"/>
          <w:szCs w:val="24"/>
        </w:rPr>
        <w:t>website</w:t>
      </w:r>
      <w:r w:rsidRPr="00C376D3">
        <w:rPr>
          <w:rFonts w:ascii="Century Gothic" w:hAnsi="Century Gothic" w:cs="Tahoma"/>
          <w:color w:val="35372D"/>
          <w:sz w:val="24"/>
          <w:szCs w:val="24"/>
        </w:rPr>
        <w:t xml:space="preserve"> -</w:t>
      </w:r>
      <w:r w:rsidR="004164EA" w:rsidRPr="00C376D3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hyperlink r:id="rId9" w:tgtFrame="_blank" w:history="1">
        <w:r w:rsidR="004164EA" w:rsidRPr="00C376D3">
          <w:rPr>
            <w:rStyle w:val="Hyperlink"/>
            <w:rFonts w:ascii="Century Gothic" w:hAnsi="Century Gothic" w:cs="Tahoma"/>
            <w:sz w:val="24"/>
            <w:szCs w:val="24"/>
          </w:rPr>
          <w:t>Mockingbird, is a free online wireframing tool</w:t>
        </w:r>
      </w:hyperlink>
      <w:r>
        <w:rPr>
          <w:rFonts w:ascii="Century Gothic" w:hAnsi="Century Gothic" w:cs="Tahoma"/>
          <w:color w:val="35372D"/>
          <w:sz w:val="24"/>
          <w:szCs w:val="24"/>
        </w:rPr>
        <w:t>. Please submit a copy of your wireframe with this form.</w:t>
      </w:r>
    </w:p>
    <w:p w14:paraId="60575757" w14:textId="77777777" w:rsidR="00C376D3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1BE91EE" w14:textId="77777777" w:rsidR="00C376D3" w:rsidRPr="0063727F" w:rsidRDefault="00C376D3" w:rsidP="00C376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Approximately h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>ow many pages will the site have?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="00BC171A">
        <w:rPr>
          <w:rFonts w:ascii="Century Gothic" w:hAnsi="Century Gothic" w:cs="Tahoma"/>
          <w:color w:val="6D6D6D"/>
          <w:sz w:val="20"/>
          <w:szCs w:val="20"/>
        </w:rPr>
        <w:t>The sitemap exercise should help with this.</w:t>
      </w:r>
    </w:p>
    <w:p w14:paraId="56F10B76" w14:textId="77777777" w:rsidR="00BC171A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785189F3" w14:textId="77777777" w:rsidR="00BC171A" w:rsidRPr="0063727F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>H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>ow many different page layouts will you need?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Pr="0063727F">
        <w:rPr>
          <w:rFonts w:ascii="Century Gothic" w:hAnsi="Century Gothic" w:cs="Tahoma"/>
          <w:color w:val="6D6D6D"/>
          <w:sz w:val="20"/>
          <w:szCs w:val="20"/>
        </w:rPr>
        <w:t>(e.g.</w:t>
      </w:r>
      <w:r>
        <w:rPr>
          <w:rFonts w:ascii="Century Gothic" w:hAnsi="Century Gothic" w:cs="Tahoma"/>
          <w:color w:val="6D6D6D"/>
          <w:sz w:val="20"/>
          <w:szCs w:val="20"/>
        </w:rPr>
        <w:t>:</w:t>
      </w:r>
      <w:r w:rsidRPr="0063727F">
        <w:rPr>
          <w:rFonts w:ascii="Century Gothic" w:hAnsi="Century Gothic" w:cs="Tahoma"/>
          <w:color w:val="6D6D6D"/>
          <w:sz w:val="20"/>
          <w:szCs w:val="20"/>
        </w:rPr>
        <w:t xml:space="preserve"> home page, pages with sidebar, full width page, etc.)</w:t>
      </w:r>
      <w:r>
        <w:rPr>
          <w:rFonts w:ascii="Century Gothic" w:hAnsi="Century Gothic" w:cs="Tahoma"/>
          <w:color w:val="6D6D6D"/>
          <w:sz w:val="20"/>
          <w:szCs w:val="20"/>
        </w:rPr>
        <w:t xml:space="preserve"> The wireframe exercise should help with this.</w:t>
      </w:r>
    </w:p>
    <w:p w14:paraId="6B26388B" w14:textId="77777777" w:rsid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45423B5" w14:textId="77777777" w:rsidR="00BC171A" w:rsidRDefault="00BC171A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AEAB04C" w14:textId="77777777" w:rsidR="00E8775F" w:rsidRPr="0063727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808080"/>
          <w:sz w:val="20"/>
          <w:szCs w:val="20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Please list any features you would like. </w:t>
      </w:r>
      <w:r w:rsidRPr="0063727F">
        <w:rPr>
          <w:rFonts w:ascii="Century Gothic" w:hAnsi="Century Gothic" w:cs="Tahoma"/>
          <w:color w:val="808080"/>
          <w:sz w:val="20"/>
          <w:szCs w:val="20"/>
        </w:rPr>
        <w:t>(e.g.</w:t>
      </w:r>
      <w:r>
        <w:rPr>
          <w:rFonts w:ascii="Century Gothic" w:hAnsi="Century Gothic" w:cs="Tahoma"/>
          <w:color w:val="808080"/>
          <w:sz w:val="20"/>
          <w:szCs w:val="20"/>
        </w:rPr>
        <w:t>:</w:t>
      </w:r>
      <w:r w:rsidRPr="0063727F">
        <w:rPr>
          <w:rFonts w:ascii="Century Gothic" w:hAnsi="Century Gothic" w:cs="Tahoma"/>
          <w:color w:val="808080"/>
          <w:sz w:val="20"/>
          <w:szCs w:val="20"/>
        </w:rPr>
        <w:t xml:space="preserve"> blog, multiple authors, shopping cart, </w:t>
      </w:r>
      <w:r>
        <w:rPr>
          <w:rFonts w:ascii="Century Gothic" w:hAnsi="Century Gothic" w:cs="Tahoma"/>
          <w:color w:val="808080"/>
          <w:sz w:val="20"/>
          <w:szCs w:val="20"/>
        </w:rPr>
        <w:t xml:space="preserve">PayPal buttons, </w:t>
      </w:r>
      <w:r w:rsidR="00BC171A">
        <w:rPr>
          <w:rFonts w:ascii="Century Gothic" w:hAnsi="Century Gothic" w:cs="Tahoma"/>
          <w:color w:val="808080"/>
          <w:sz w:val="20"/>
          <w:szCs w:val="20"/>
        </w:rPr>
        <w:t xml:space="preserve">event calendar, </w:t>
      </w:r>
      <w:r w:rsidRPr="0063727F">
        <w:rPr>
          <w:rFonts w:ascii="Century Gothic" w:hAnsi="Century Gothic" w:cs="Tahoma"/>
          <w:color w:val="808080"/>
          <w:sz w:val="20"/>
          <w:szCs w:val="20"/>
        </w:rPr>
        <w:t>etc.)</w:t>
      </w:r>
    </w:p>
    <w:p w14:paraId="387A0969" w14:textId="77777777" w:rsid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CC7C4A8" w14:textId="77777777" w:rsidR="00BC171A" w:rsidRPr="0063727F" w:rsidRDefault="00BC171A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56D02DC2" w14:textId="77777777" w:rsid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E8775F">
        <w:rPr>
          <w:rFonts w:ascii="Century Gothic" w:hAnsi="Century Gothic" w:cs="Tahoma"/>
          <w:color w:val="35372D"/>
          <w:sz w:val="24"/>
          <w:szCs w:val="24"/>
        </w:rPr>
        <w:t>If this is an online store, what shopping cart solution will you be using?</w:t>
      </w:r>
    </w:p>
    <w:p w14:paraId="0B784552" w14:textId="77777777" w:rsidR="00E8775F" w:rsidRDefault="004C7EE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  </w:t>
      </w:r>
      <w:proofErr w:type="gramStart"/>
      <w:r w:rsidR="00E8775F"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 w:rsidR="00E8775F">
        <w:rPr>
          <w:rFonts w:ascii="Century Gothic" w:hAnsi="Century Gothic" w:cs="Tahoma"/>
          <w:color w:val="35372D"/>
          <w:sz w:val="24"/>
          <w:szCs w:val="24"/>
        </w:rPr>
        <w:t xml:space="preserve"> WordPress</w:t>
      </w:r>
      <w:r w:rsidR="00E8775F" w:rsidRPr="00E8775F">
        <w:rPr>
          <w:rFonts w:ascii="Century Gothic" w:hAnsi="Century Gothic" w:cs="Tahoma"/>
          <w:color w:val="35372D"/>
          <w:sz w:val="24"/>
          <w:szCs w:val="24"/>
        </w:rPr>
        <w:t xml:space="preserve"> WooCommerce?</w:t>
      </w:r>
    </w:p>
    <w:p w14:paraId="2008061A" w14:textId="77777777" w:rsidR="004C7EEF" w:rsidRDefault="004C7EEF" w:rsidP="004C7EE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r w:rsidRPr="00E8775F"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proofErr w:type="gramStart"/>
      <w:r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>
        <w:rPr>
          <w:rFonts w:ascii="Century Gothic" w:hAnsi="Century Gothic" w:cs="Tahoma"/>
          <w:color w:val="35372D"/>
          <w:sz w:val="24"/>
          <w:szCs w:val="24"/>
        </w:rPr>
        <w:t xml:space="preserve"> Shopify?</w:t>
      </w:r>
    </w:p>
    <w:p w14:paraId="6EDEC678" w14:textId="77777777" w:rsidR="004C7EEF" w:rsidRDefault="004C7EEF" w:rsidP="004C7EE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E8775F">
        <w:rPr>
          <w:rFonts w:ascii="Century Gothic" w:hAnsi="Century Gothic" w:cs="Tahoma"/>
          <w:color w:val="35372D"/>
          <w:sz w:val="24"/>
          <w:szCs w:val="24"/>
        </w:rPr>
        <w:lastRenderedPageBreak/>
        <w:t xml:space="preserve"> 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  <w:proofErr w:type="gramStart"/>
      <w:r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>
        <w:rPr>
          <w:rFonts w:ascii="Century Gothic" w:hAnsi="Century Gothic" w:cs="Tahoma"/>
          <w:color w:val="35372D"/>
          <w:sz w:val="24"/>
          <w:szCs w:val="24"/>
        </w:rPr>
        <w:t xml:space="preserve"> Unsure</w:t>
      </w:r>
    </w:p>
    <w:p w14:paraId="7370DE2E" w14:textId="77777777" w:rsidR="00E8775F" w:rsidRP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  </w:t>
      </w:r>
      <w:proofErr w:type="gramStart"/>
      <w:r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 w:rsidRPr="00E8775F">
        <w:rPr>
          <w:rFonts w:ascii="Century Gothic" w:hAnsi="Century Gothic" w:cs="Tahoma"/>
          <w:color w:val="35372D"/>
          <w:sz w:val="24"/>
          <w:szCs w:val="24"/>
        </w:rPr>
        <w:t xml:space="preserve"> Other?</w:t>
      </w:r>
      <w:r w:rsidR="004C7EEF">
        <w:rPr>
          <w:rFonts w:ascii="Century Gothic" w:hAnsi="Century Gothic" w:cs="Tahoma"/>
          <w:color w:val="35372D"/>
          <w:sz w:val="24"/>
          <w:szCs w:val="24"/>
        </w:rPr>
        <w:t xml:space="preserve"> _____________________________________</w:t>
      </w:r>
    </w:p>
    <w:p w14:paraId="4C087CD4" w14:textId="77777777" w:rsid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7CA99D11" w14:textId="77777777" w:rsidR="00E8775F" w:rsidRDefault="00E8775F" w:rsidP="00E8775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If you will be processing online </w:t>
      </w:r>
      <w:r>
        <w:rPr>
          <w:rFonts w:ascii="Century Gothic" w:hAnsi="Century Gothic" w:cs="Tahoma"/>
          <w:color w:val="35372D"/>
          <w:sz w:val="24"/>
          <w:szCs w:val="24"/>
        </w:rPr>
        <w:t>payments:</w:t>
      </w:r>
    </w:p>
    <w:p w14:paraId="11FB7D08" w14:textId="77777777" w:rsidR="00E8775F" w:rsidRPr="004C7EEF" w:rsidRDefault="00E8775F" w:rsidP="004C7EEF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 w:rsidRPr="004C7EEF">
        <w:rPr>
          <w:rFonts w:ascii="Century Gothic" w:hAnsi="Century Gothic" w:cs="Tahoma"/>
          <w:color w:val="35372D"/>
          <w:sz w:val="24"/>
          <w:szCs w:val="24"/>
        </w:rPr>
        <w:t>How many products?</w:t>
      </w:r>
      <w:r w:rsidR="00BC171A" w:rsidRPr="004C7EEF">
        <w:rPr>
          <w:rFonts w:ascii="Century Gothic" w:hAnsi="Century Gothic" w:cs="Tahoma"/>
          <w:color w:val="35372D"/>
          <w:sz w:val="24"/>
          <w:szCs w:val="24"/>
        </w:rPr>
        <w:t xml:space="preserve">  _____</w:t>
      </w:r>
    </w:p>
    <w:p w14:paraId="77F84616" w14:textId="77777777" w:rsidR="00E8775F" w:rsidRPr="004C7EEF" w:rsidRDefault="00E8775F" w:rsidP="004C7EEF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 w:rsidRPr="004C7EEF">
        <w:rPr>
          <w:rFonts w:ascii="Century Gothic" w:hAnsi="Century Gothic" w:cs="Tahoma"/>
          <w:color w:val="35372D"/>
          <w:sz w:val="24"/>
          <w:szCs w:val="24"/>
        </w:rPr>
        <w:t>Do you need to charge tax?</w:t>
      </w:r>
      <w:r w:rsidR="00BC171A" w:rsidRPr="004C7EEF">
        <w:rPr>
          <w:rFonts w:ascii="Century Gothic" w:hAnsi="Century Gothic" w:cs="Tahoma"/>
          <w:color w:val="35372D"/>
          <w:sz w:val="24"/>
          <w:szCs w:val="24"/>
        </w:rPr>
        <w:t xml:space="preserve">  </w:t>
      </w:r>
      <w:proofErr w:type="gramStart"/>
      <w:r w:rsidR="00BC171A" w:rsidRPr="004C7EE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="00BC171A" w:rsidRPr="004C7EEF">
        <w:rPr>
          <w:rFonts w:ascii="Century Gothic" w:hAnsi="Century Gothic" w:cs="Tahoma"/>
          <w:color w:val="282A21"/>
          <w:sz w:val="22"/>
          <w:szCs w:val="22"/>
        </w:rPr>
        <w:t xml:space="preserve"> HST  [  ] PST  [  ] No</w:t>
      </w:r>
    </w:p>
    <w:p w14:paraId="0AA5C450" w14:textId="77777777" w:rsidR="00E8775F" w:rsidRPr="004C7EEF" w:rsidRDefault="00E8775F" w:rsidP="004C7EEF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 w:rsidRPr="004C7EEF">
        <w:rPr>
          <w:rFonts w:ascii="Century Gothic" w:hAnsi="Century Gothic" w:cs="Tahoma"/>
          <w:color w:val="35372D"/>
          <w:sz w:val="24"/>
          <w:szCs w:val="24"/>
        </w:rPr>
        <w:t>Are you selling digital downloads?</w:t>
      </w:r>
      <w:r w:rsidR="00BC171A" w:rsidRPr="004C7EEF">
        <w:rPr>
          <w:rFonts w:ascii="Century Gothic" w:hAnsi="Century Gothic" w:cs="Tahoma"/>
          <w:color w:val="35372D"/>
          <w:sz w:val="24"/>
          <w:szCs w:val="24"/>
        </w:rPr>
        <w:t xml:space="preserve">  </w:t>
      </w:r>
      <w:proofErr w:type="gramStart"/>
      <w:r w:rsidR="00BC171A" w:rsidRPr="004C7EE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="00BC171A" w:rsidRPr="004C7EEF">
        <w:rPr>
          <w:rFonts w:ascii="Century Gothic" w:hAnsi="Century Gothic" w:cs="Tahoma"/>
          <w:color w:val="282A21"/>
          <w:sz w:val="22"/>
          <w:szCs w:val="22"/>
        </w:rPr>
        <w:t xml:space="preserve"> Yes   [  ] No</w:t>
      </w:r>
    </w:p>
    <w:p w14:paraId="1468F088" w14:textId="77777777" w:rsidR="00E8775F" w:rsidRPr="004C7EEF" w:rsidRDefault="00E8775F" w:rsidP="004C7EEF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 w:rsidRPr="004C7EEF">
        <w:rPr>
          <w:rFonts w:ascii="Century Gothic" w:hAnsi="Century Gothic" w:cs="Tahoma"/>
          <w:color w:val="35372D"/>
          <w:sz w:val="24"/>
          <w:szCs w:val="24"/>
        </w:rPr>
        <w:t>What method of shipping are you using?</w:t>
      </w:r>
      <w:r w:rsidR="00BC171A" w:rsidRPr="004C7EEF">
        <w:rPr>
          <w:rFonts w:ascii="Century Gothic" w:hAnsi="Century Gothic" w:cs="Tahoma"/>
          <w:color w:val="35372D"/>
          <w:sz w:val="24"/>
          <w:szCs w:val="24"/>
        </w:rPr>
        <w:t xml:space="preserve">  Canada Post? Courier? Shipping by Weight?</w:t>
      </w:r>
    </w:p>
    <w:p w14:paraId="18E03F1D" w14:textId="77777777" w:rsidR="00E8775F" w:rsidRPr="004C7EEF" w:rsidRDefault="00E8775F" w:rsidP="004C7EEF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6D6D6D"/>
          <w:sz w:val="20"/>
          <w:szCs w:val="20"/>
        </w:rPr>
      </w:pPr>
      <w:r w:rsidRPr="004C7EEF">
        <w:rPr>
          <w:rFonts w:ascii="Century Gothic" w:hAnsi="Century Gothic" w:cs="Tahoma"/>
          <w:color w:val="35372D"/>
          <w:sz w:val="24"/>
          <w:szCs w:val="24"/>
        </w:rPr>
        <w:t>How you will accept payments?  PayPal or another payment gateway?</w:t>
      </w:r>
    </w:p>
    <w:p w14:paraId="6DE20DBB" w14:textId="77777777" w:rsidR="00BC171A" w:rsidRDefault="00BC171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435A2BE" w14:textId="77777777" w:rsidR="00537BAC" w:rsidRDefault="00537BAC" w:rsidP="00537BAC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 xml:space="preserve">Do you intend to insert </w:t>
      </w:r>
      <w:r w:rsidR="00BC171A">
        <w:rPr>
          <w:rFonts w:ascii="Century Gothic" w:hAnsi="Century Gothic" w:cs="Tahoma"/>
          <w:color w:val="35372D"/>
          <w:sz w:val="24"/>
          <w:szCs w:val="24"/>
        </w:rPr>
        <w:t>most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of the page content yourself or will you provide all content to Dandelion Web Design?</w:t>
      </w:r>
    </w:p>
    <w:p w14:paraId="68B10466" w14:textId="77777777" w:rsidR="00BC171A" w:rsidRDefault="00BC171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6A02B1CA" w14:textId="77777777" w:rsidR="00BC171A" w:rsidRDefault="00BC171A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46B9270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Is the content already created for this site? </w:t>
      </w:r>
    </w:p>
    <w:p w14:paraId="2DDD966D" w14:textId="77777777" w:rsidR="00DA2B09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Yes</w:t>
      </w:r>
      <w:r w:rsidR="00C376D3">
        <w:rPr>
          <w:rFonts w:ascii="Century Gothic" w:hAnsi="Century Gothic" w:cs="Tahoma"/>
          <w:color w:val="282A21"/>
          <w:sz w:val="22"/>
          <w:szCs w:val="22"/>
        </w:rPr>
        <w:t xml:space="preserve"> – content is in our existing WordPress site</w:t>
      </w:r>
    </w:p>
    <w:p w14:paraId="28E08EDE" w14:textId="77777777" w:rsidR="00C376D3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Yes – we’re copying from our existing site (not WordPress)</w:t>
      </w:r>
    </w:p>
    <w:p w14:paraId="49D5A820" w14:textId="77777777" w:rsidR="00C376D3" w:rsidRPr="0063727F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Yes – we have prepared Word documents for each page</w:t>
      </w:r>
    </w:p>
    <w:p w14:paraId="249FA66C" w14:textId="77777777" w:rsidR="006F7FAE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No</w:t>
      </w:r>
      <w:r w:rsidR="00C376D3">
        <w:rPr>
          <w:rFonts w:ascii="Century Gothic" w:hAnsi="Century Gothic" w:cs="Tahoma"/>
          <w:color w:val="282A21"/>
          <w:sz w:val="22"/>
          <w:szCs w:val="22"/>
        </w:rPr>
        <w:t xml:space="preserve"> –</w:t>
      </w:r>
      <w:r w:rsidR="00E8775F"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 w:rsidR="00C376D3">
        <w:rPr>
          <w:rFonts w:ascii="Century Gothic" w:hAnsi="Century Gothic" w:cs="Tahoma"/>
          <w:color w:val="282A21"/>
          <w:sz w:val="22"/>
          <w:szCs w:val="22"/>
        </w:rPr>
        <w:t>when will the content be ready?</w:t>
      </w:r>
      <w:r w:rsidR="004C7EEF">
        <w:rPr>
          <w:rFonts w:ascii="Century Gothic" w:hAnsi="Century Gothic" w:cs="Tahoma"/>
          <w:color w:val="282A21"/>
          <w:sz w:val="22"/>
          <w:szCs w:val="22"/>
        </w:rPr>
        <w:t xml:space="preserve"> __________________</w:t>
      </w:r>
    </w:p>
    <w:p w14:paraId="1BC04C10" w14:textId="77777777" w:rsidR="00C376D3" w:rsidRDefault="00C376D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Myriad Pro"/>
          <w:color w:val="35372D"/>
          <w:sz w:val="22"/>
          <w:szCs w:val="22"/>
        </w:rPr>
      </w:pPr>
    </w:p>
    <w:p w14:paraId="3B32B896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Are you interested in professional </w:t>
      </w:r>
      <w:r w:rsidR="009A6202">
        <w:rPr>
          <w:rFonts w:ascii="Century Gothic" w:hAnsi="Century Gothic" w:cs="Tahoma"/>
          <w:color w:val="35372D"/>
          <w:sz w:val="24"/>
          <w:szCs w:val="24"/>
        </w:rPr>
        <w:t xml:space="preserve">SEO 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>copywriting services?</w:t>
      </w:r>
    </w:p>
    <w:p w14:paraId="23E023DE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Yes</w:t>
      </w:r>
    </w:p>
    <w:p w14:paraId="68CCB92A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No</w:t>
      </w:r>
    </w:p>
    <w:p w14:paraId="10E85EF8" w14:textId="77777777" w:rsidR="00BC171A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D901A59" w14:textId="77777777" w:rsidR="00BC171A" w:rsidRPr="0063727F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Do you have photos</w:t>
      </w:r>
      <w:r w:rsidR="009E7C11">
        <w:rPr>
          <w:rFonts w:ascii="Century Gothic" w:hAnsi="Century Gothic" w:cs="Tahoma"/>
          <w:color w:val="35372D"/>
          <w:sz w:val="24"/>
          <w:szCs w:val="24"/>
        </w:rPr>
        <w:t>, graphics, artwork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? </w:t>
      </w:r>
    </w:p>
    <w:p w14:paraId="5C4FA265" w14:textId="77777777" w:rsidR="00BC171A" w:rsidRPr="0063727F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Yes</w:t>
      </w:r>
    </w:p>
    <w:p w14:paraId="7615E344" w14:textId="77777777" w:rsidR="00BC171A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I’ll need help sourcing stock images </w:t>
      </w:r>
    </w:p>
    <w:p w14:paraId="40BC9B18" w14:textId="77777777" w:rsidR="00BC171A" w:rsidRPr="0063727F" w:rsidRDefault="00BC171A" w:rsidP="00BC17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>
        <w:rPr>
          <w:rFonts w:ascii="Century Gothic" w:hAnsi="Century Gothic" w:cs="Tahoma"/>
          <w:color w:val="282A21"/>
          <w:sz w:val="22"/>
          <w:szCs w:val="22"/>
        </w:rPr>
        <w:t xml:space="preserve"> Other: ___________________________</w:t>
      </w:r>
    </w:p>
    <w:p w14:paraId="1E96B712" w14:textId="77777777" w:rsidR="00685863" w:rsidRDefault="00685863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6F9EEBB" w14:textId="77777777" w:rsidR="005D06A0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Will the site include video?</w:t>
      </w:r>
    </w:p>
    <w:p w14:paraId="0D483076" w14:textId="77777777" w:rsidR="005D06A0" w:rsidRPr="0063727F" w:rsidRDefault="005D06A0" w:rsidP="005D06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Yes</w:t>
      </w:r>
      <w:r w:rsidR="004C7EEF">
        <w:rPr>
          <w:rFonts w:ascii="Century Gothic" w:hAnsi="Century Gothic" w:cs="Tahoma"/>
          <w:color w:val="282A21"/>
          <w:sz w:val="22"/>
          <w:szCs w:val="22"/>
        </w:rPr>
        <w:t xml:space="preserve"> – Provide your</w:t>
      </w:r>
      <w:r>
        <w:rPr>
          <w:rFonts w:ascii="Century Gothic" w:hAnsi="Century Gothic" w:cs="Tahoma"/>
          <w:color w:val="282A21"/>
          <w:sz w:val="22"/>
          <w:szCs w:val="22"/>
        </w:rPr>
        <w:t xml:space="preserve"> YouTube or Vimeo </w:t>
      </w:r>
      <w:r w:rsidR="004C7EEF">
        <w:rPr>
          <w:rFonts w:ascii="Century Gothic" w:hAnsi="Century Gothic" w:cs="Tahoma"/>
          <w:color w:val="282A21"/>
          <w:sz w:val="22"/>
          <w:szCs w:val="22"/>
        </w:rPr>
        <w:t>link ____________________</w:t>
      </w:r>
    </w:p>
    <w:p w14:paraId="2577DF02" w14:textId="77777777" w:rsidR="005D06A0" w:rsidRDefault="005D06A0" w:rsidP="005D06A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282A21"/>
          <w:sz w:val="22"/>
          <w:szCs w:val="22"/>
        </w:rPr>
      </w:pPr>
      <w:proofErr w:type="gramStart"/>
      <w:r w:rsidRPr="0063727F">
        <w:rPr>
          <w:rFonts w:ascii="Century Gothic" w:hAnsi="Century Gothic" w:cs="Tahoma"/>
          <w:color w:val="282A21"/>
          <w:sz w:val="22"/>
          <w:szCs w:val="22"/>
        </w:rPr>
        <w:lastRenderedPageBreak/>
        <w:t>[  ]</w:t>
      </w:r>
      <w:proofErr w:type="gramEnd"/>
      <w:r w:rsidRPr="0063727F">
        <w:rPr>
          <w:rFonts w:ascii="Century Gothic" w:hAnsi="Century Gothic" w:cs="Tahoma"/>
          <w:color w:val="282A21"/>
          <w:sz w:val="22"/>
          <w:szCs w:val="22"/>
        </w:rPr>
        <w:t xml:space="preserve"> </w:t>
      </w:r>
      <w:r>
        <w:rPr>
          <w:rFonts w:ascii="Century Gothic" w:hAnsi="Century Gothic" w:cs="Tahoma"/>
          <w:color w:val="282A21"/>
          <w:sz w:val="22"/>
          <w:szCs w:val="22"/>
        </w:rPr>
        <w:t>No</w:t>
      </w:r>
    </w:p>
    <w:p w14:paraId="02B315CA" w14:textId="77777777" w:rsidR="005D06A0" w:rsidRPr="0063727F" w:rsidRDefault="005D06A0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B57937E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Do you </w:t>
      </w:r>
      <w:r w:rsidR="0043105F" w:rsidRPr="0063727F">
        <w:rPr>
          <w:rFonts w:ascii="Century Gothic" w:hAnsi="Century Gothic" w:cs="Tahoma"/>
          <w:color w:val="35372D"/>
          <w:sz w:val="24"/>
          <w:szCs w:val="24"/>
        </w:rPr>
        <w:t>intend to up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date the </w:t>
      </w:r>
      <w:r w:rsidR="0043105F" w:rsidRPr="0063727F">
        <w:rPr>
          <w:rFonts w:ascii="Century Gothic" w:hAnsi="Century Gothic" w:cs="Tahoma"/>
          <w:color w:val="35372D"/>
          <w:sz w:val="24"/>
          <w:szCs w:val="24"/>
        </w:rPr>
        <w:t xml:space="preserve">website 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>content yourself</w:t>
      </w:r>
      <w:r w:rsidR="00A94FF7" w:rsidRPr="0063727F">
        <w:rPr>
          <w:rFonts w:ascii="Century Gothic" w:hAnsi="Century Gothic" w:cs="Tahoma"/>
          <w:color w:val="35372D"/>
          <w:sz w:val="24"/>
          <w:szCs w:val="24"/>
        </w:rPr>
        <w:t xml:space="preserve"> or will you need ongoing updates by Dandelion Web Design</w:t>
      </w:r>
      <w:r w:rsidRPr="0063727F">
        <w:rPr>
          <w:rFonts w:ascii="Century Gothic" w:hAnsi="Century Gothic" w:cs="Tahoma"/>
          <w:color w:val="35372D"/>
          <w:sz w:val="24"/>
          <w:szCs w:val="24"/>
        </w:rPr>
        <w:t xml:space="preserve">? </w:t>
      </w:r>
    </w:p>
    <w:p w14:paraId="59C20996" w14:textId="77777777" w:rsidR="00DA2B09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3F6B4E9" w14:textId="77777777" w:rsidR="00E8775F" w:rsidRDefault="00E8775F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2A86F3F6" w14:textId="77777777" w:rsidR="00DA2B09" w:rsidRDefault="00E8775F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>
        <w:rPr>
          <w:rFonts w:ascii="Century Gothic" w:hAnsi="Century Gothic" w:cs="Tahoma"/>
          <w:color w:val="35372D"/>
          <w:sz w:val="24"/>
          <w:szCs w:val="24"/>
        </w:rPr>
        <w:t>Will you or your staff</w:t>
      </w:r>
      <w:r w:rsidR="00A94FF7" w:rsidRPr="0063727F">
        <w:rPr>
          <w:rFonts w:ascii="Century Gothic" w:hAnsi="Century Gothic" w:cs="Tahoma"/>
          <w:color w:val="35372D"/>
          <w:sz w:val="24"/>
          <w:szCs w:val="24"/>
        </w:rPr>
        <w:t xml:space="preserve"> require 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WordPress </w:t>
      </w:r>
      <w:r w:rsidR="00A94FF7" w:rsidRPr="0063727F">
        <w:rPr>
          <w:rFonts w:ascii="Century Gothic" w:hAnsi="Century Gothic" w:cs="Tahoma"/>
          <w:color w:val="35372D"/>
          <w:sz w:val="24"/>
          <w:szCs w:val="24"/>
        </w:rPr>
        <w:t>training</w:t>
      </w:r>
      <w:r w:rsidR="00DA2B09" w:rsidRPr="0063727F">
        <w:rPr>
          <w:rFonts w:ascii="Century Gothic" w:hAnsi="Century Gothic" w:cs="Tahoma"/>
          <w:color w:val="35372D"/>
          <w:sz w:val="24"/>
          <w:szCs w:val="24"/>
        </w:rPr>
        <w:t>?</w:t>
      </w:r>
      <w:r>
        <w:rPr>
          <w:rFonts w:ascii="Century Gothic" w:hAnsi="Century Gothic" w:cs="Tahoma"/>
          <w:color w:val="35372D"/>
          <w:sz w:val="24"/>
          <w:szCs w:val="24"/>
        </w:rPr>
        <w:t xml:space="preserve"> </w:t>
      </w:r>
    </w:p>
    <w:p w14:paraId="1649E961" w14:textId="77777777" w:rsidR="00E8775F" w:rsidRDefault="00E8775F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>
        <w:rPr>
          <w:rFonts w:ascii="Century Gothic" w:hAnsi="Century Gothic" w:cs="Tahoma"/>
          <w:color w:val="35372D"/>
          <w:sz w:val="24"/>
          <w:szCs w:val="24"/>
        </w:rPr>
        <w:t xml:space="preserve"> Yes – if yes, how many people </w:t>
      </w:r>
      <w:r w:rsidR="00BC171A">
        <w:rPr>
          <w:rFonts w:ascii="Century Gothic" w:hAnsi="Century Gothic" w:cs="Tahoma"/>
          <w:color w:val="35372D"/>
          <w:sz w:val="24"/>
          <w:szCs w:val="24"/>
        </w:rPr>
        <w:t>__________</w:t>
      </w:r>
    </w:p>
    <w:p w14:paraId="2C8AECE1" w14:textId="77777777" w:rsidR="00E8775F" w:rsidRPr="0063727F" w:rsidRDefault="00E8775F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proofErr w:type="gramStart"/>
      <w:r>
        <w:rPr>
          <w:rFonts w:ascii="Century Gothic" w:hAnsi="Century Gothic" w:cs="Tahoma"/>
          <w:color w:val="35372D"/>
          <w:sz w:val="24"/>
          <w:szCs w:val="24"/>
        </w:rPr>
        <w:t>[  ]</w:t>
      </w:r>
      <w:proofErr w:type="gramEnd"/>
      <w:r>
        <w:rPr>
          <w:rFonts w:ascii="Century Gothic" w:hAnsi="Century Gothic" w:cs="Tahoma"/>
          <w:color w:val="35372D"/>
          <w:sz w:val="24"/>
          <w:szCs w:val="24"/>
        </w:rPr>
        <w:t xml:space="preserve"> No</w:t>
      </w:r>
    </w:p>
    <w:p w14:paraId="68AE47E1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01088245" w14:textId="77777777" w:rsidR="00DA2B09" w:rsidRPr="0063727F" w:rsidRDefault="00DA2B09" w:rsidP="002B6910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3E7A4A63" w14:textId="77777777" w:rsidR="00DA2B09" w:rsidRPr="0063727F" w:rsidRDefault="00DA2B09" w:rsidP="00BC171A">
      <w:pPr>
        <w:pStyle w:val="Heading1"/>
      </w:pPr>
      <w:r w:rsidRPr="00BC171A">
        <w:t>Thank</w:t>
      </w:r>
      <w:r w:rsidRPr="0063727F">
        <w:t xml:space="preserve"> You!</w:t>
      </w:r>
    </w:p>
    <w:p w14:paraId="74849014" w14:textId="77777777" w:rsidR="00BC171A" w:rsidRDefault="00BC171A" w:rsidP="00154CB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</w:p>
    <w:p w14:paraId="1C984BF3" w14:textId="73C665AA" w:rsidR="00DA2B09" w:rsidRPr="00154CB1" w:rsidRDefault="00DA2B09" w:rsidP="00154CB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entury Gothic" w:hAnsi="Century Gothic" w:cs="Tahoma"/>
          <w:color w:val="35372D"/>
          <w:sz w:val="24"/>
          <w:szCs w:val="24"/>
        </w:rPr>
      </w:pPr>
      <w:r w:rsidRPr="0063727F">
        <w:rPr>
          <w:rFonts w:ascii="Century Gothic" w:hAnsi="Century Gothic" w:cs="Tahoma"/>
          <w:color w:val="35372D"/>
          <w:sz w:val="24"/>
          <w:szCs w:val="24"/>
        </w:rPr>
        <w:t>Please save this document as your-</w:t>
      </w:r>
      <w:r w:rsidR="008004CF" w:rsidRPr="0063727F">
        <w:rPr>
          <w:rFonts w:ascii="Century Gothic" w:hAnsi="Century Gothic" w:cs="Tahoma"/>
          <w:color w:val="35372D"/>
          <w:sz w:val="24"/>
          <w:szCs w:val="24"/>
        </w:rPr>
        <w:t>company</w:t>
      </w:r>
      <w:r w:rsidR="00537BAC">
        <w:rPr>
          <w:rFonts w:ascii="Century Gothic" w:hAnsi="Century Gothic" w:cs="Tahoma"/>
          <w:color w:val="35372D"/>
          <w:sz w:val="24"/>
          <w:szCs w:val="24"/>
        </w:rPr>
        <w:t>-name</w:t>
      </w:r>
      <w:r w:rsidR="008004CF" w:rsidRPr="0063727F">
        <w:rPr>
          <w:rFonts w:ascii="Century Gothic" w:hAnsi="Century Gothic" w:cs="Tahoma"/>
          <w:color w:val="35372D"/>
          <w:sz w:val="24"/>
          <w:szCs w:val="24"/>
        </w:rPr>
        <w:t>.doc</w:t>
      </w:r>
      <w:r w:rsidR="005664C0">
        <w:rPr>
          <w:rFonts w:ascii="Century Gothic" w:hAnsi="Century Gothic" w:cs="Tahoma"/>
          <w:color w:val="35372D"/>
          <w:sz w:val="24"/>
          <w:szCs w:val="24"/>
        </w:rPr>
        <w:t>x</w:t>
      </w:r>
      <w:r w:rsidR="008004CF" w:rsidRPr="0063727F">
        <w:rPr>
          <w:rFonts w:ascii="Century Gothic" w:hAnsi="Century Gothic" w:cs="Tahoma"/>
          <w:color w:val="35372D"/>
          <w:sz w:val="24"/>
          <w:szCs w:val="24"/>
        </w:rPr>
        <w:t xml:space="preserve"> and email to </w:t>
      </w:r>
      <w:hyperlink r:id="rId10" w:history="1">
        <w:r w:rsidR="005664C0" w:rsidRPr="003F3E23">
          <w:rPr>
            <w:rStyle w:val="Hyperlink"/>
            <w:rFonts w:ascii="Century Gothic" w:hAnsi="Century Gothic" w:cs="Tahoma"/>
            <w:sz w:val="24"/>
            <w:szCs w:val="24"/>
          </w:rPr>
          <w:t>hello@kreynation.com</w:t>
        </w:r>
      </w:hyperlink>
      <w:bookmarkStart w:id="0" w:name="_GoBack"/>
      <w:bookmarkEnd w:id="0"/>
      <w:r w:rsidR="00E9095A">
        <w:rPr>
          <w:rFonts w:ascii="Century Gothic" w:hAnsi="Century Gothic" w:cs="Tahoma"/>
          <w:sz w:val="24"/>
          <w:szCs w:val="24"/>
        </w:rPr>
        <w:t xml:space="preserve">. </w:t>
      </w:r>
      <w:r w:rsidR="00537BAC">
        <w:rPr>
          <w:rFonts w:ascii="Century Gothic" w:hAnsi="Century Gothic" w:cs="Tahoma"/>
          <w:color w:val="35372D"/>
          <w:sz w:val="24"/>
          <w:szCs w:val="24"/>
        </w:rPr>
        <w:t xml:space="preserve">Please attach a wireframe and sitemap and any other </w:t>
      </w:r>
      <w:r w:rsidR="00E8775F">
        <w:rPr>
          <w:rFonts w:ascii="Century Gothic" w:hAnsi="Century Gothic" w:cs="Tahoma"/>
          <w:color w:val="35372D"/>
          <w:sz w:val="24"/>
          <w:szCs w:val="24"/>
        </w:rPr>
        <w:t>files</w:t>
      </w:r>
      <w:r w:rsidR="00BC171A">
        <w:rPr>
          <w:rFonts w:ascii="Century Gothic" w:hAnsi="Century Gothic" w:cs="Tahoma"/>
          <w:color w:val="35372D"/>
          <w:sz w:val="24"/>
          <w:szCs w:val="24"/>
        </w:rPr>
        <w:t xml:space="preserve"> or information</w:t>
      </w:r>
      <w:r w:rsidR="00E8775F">
        <w:rPr>
          <w:rFonts w:ascii="Century Gothic" w:hAnsi="Century Gothic" w:cs="Tahoma"/>
          <w:color w:val="35372D"/>
          <w:sz w:val="24"/>
          <w:szCs w:val="24"/>
        </w:rPr>
        <w:t xml:space="preserve"> that </w:t>
      </w:r>
      <w:r w:rsidR="00BC171A">
        <w:rPr>
          <w:rFonts w:ascii="Century Gothic" w:hAnsi="Century Gothic" w:cs="Tahoma"/>
          <w:color w:val="35372D"/>
          <w:sz w:val="24"/>
          <w:szCs w:val="24"/>
        </w:rPr>
        <w:t>you think will be</w:t>
      </w:r>
      <w:r w:rsidR="00E8775F">
        <w:rPr>
          <w:rFonts w:ascii="Century Gothic" w:hAnsi="Century Gothic" w:cs="Tahoma"/>
          <w:color w:val="35372D"/>
          <w:sz w:val="24"/>
          <w:szCs w:val="24"/>
        </w:rPr>
        <w:t xml:space="preserve"> helpful.</w:t>
      </w:r>
    </w:p>
    <w:sectPr w:rsidR="00DA2B09" w:rsidRPr="00154CB1" w:rsidSect="004C7EEF">
      <w:headerReference w:type="default" r:id="rId11"/>
      <w:footerReference w:type="default" r:id="rId12"/>
      <w:pgSz w:w="12240" w:h="15840"/>
      <w:pgMar w:top="810" w:right="1008" w:bottom="1440" w:left="1800" w:header="709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2C4F6" w14:textId="77777777" w:rsidR="007362FD" w:rsidRDefault="007362FD">
      <w:r>
        <w:separator/>
      </w:r>
    </w:p>
  </w:endnote>
  <w:endnote w:type="continuationSeparator" w:id="0">
    <w:p w14:paraId="0670C7A3" w14:textId="77777777" w:rsidR="007362FD" w:rsidRDefault="007362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 Font Heavy">
    <w:altName w:val="Calibri"/>
    <w:charset w:val="00"/>
    <w:family w:val="auto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yriad Pro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54CB1" w14:textId="77777777" w:rsidR="00141F8E" w:rsidRDefault="00141F8E" w:rsidP="00141F8E">
    <w:pPr>
      <w:pStyle w:val="Footer"/>
      <w:rPr>
        <w:rFonts w:ascii="Tahoma" w:hAnsi="Tahoma"/>
        <w:color w:val="0E57C4" w:themeColor="background2" w:themeShade="80"/>
      </w:rPr>
    </w:pPr>
  </w:p>
  <w:p w14:paraId="75ABE728" w14:textId="23FC258D" w:rsidR="00141F8E" w:rsidRDefault="0043105F" w:rsidP="0043105F">
    <w:pPr>
      <w:jc w:val="right"/>
    </w:pPr>
    <w:r w:rsidRPr="00141F8E">
      <w:rPr>
        <w:rFonts w:ascii="Century Gothic" w:hAnsi="Century Gothic"/>
      </w:rPr>
      <w:t xml:space="preserve">Page </w:t>
    </w:r>
    <w:r w:rsidRPr="00141F8E">
      <w:rPr>
        <w:rFonts w:ascii="Century Gothic" w:hAnsi="Century Gothic"/>
      </w:rPr>
      <w:fldChar w:fldCharType="begin"/>
    </w:r>
    <w:r w:rsidRPr="00141F8E">
      <w:rPr>
        <w:rFonts w:ascii="Century Gothic" w:hAnsi="Century Gothic"/>
      </w:rPr>
      <w:instrText xml:space="preserve"> PAGE </w:instrText>
    </w:r>
    <w:r w:rsidRPr="00141F8E">
      <w:rPr>
        <w:rFonts w:ascii="Century Gothic" w:hAnsi="Century Gothic"/>
      </w:rPr>
      <w:fldChar w:fldCharType="separate"/>
    </w:r>
    <w:r w:rsidR="00E9095A">
      <w:rPr>
        <w:rFonts w:ascii="Century Gothic" w:hAnsi="Century Gothic"/>
        <w:noProof/>
      </w:rPr>
      <w:t>7</w:t>
    </w:r>
    <w:r w:rsidRPr="00141F8E">
      <w:rPr>
        <w:rFonts w:ascii="Century Gothic" w:hAnsi="Century Gothic"/>
      </w:rPr>
      <w:fldChar w:fldCharType="end"/>
    </w:r>
    <w:r w:rsidRPr="00141F8E">
      <w:rPr>
        <w:rFonts w:ascii="Century Gothic" w:hAnsi="Century Gothic"/>
      </w:rPr>
      <w:t xml:space="preserve"> of </w:t>
    </w:r>
    <w:r w:rsidRPr="00141F8E">
      <w:rPr>
        <w:rFonts w:ascii="Century Gothic" w:hAnsi="Century Gothic"/>
      </w:rPr>
      <w:fldChar w:fldCharType="begin"/>
    </w:r>
    <w:r w:rsidRPr="00141F8E">
      <w:rPr>
        <w:rFonts w:ascii="Century Gothic" w:hAnsi="Century Gothic"/>
      </w:rPr>
      <w:instrText xml:space="preserve"> NUMPAGES </w:instrText>
    </w:r>
    <w:r w:rsidRPr="00141F8E">
      <w:rPr>
        <w:rFonts w:ascii="Century Gothic" w:hAnsi="Century Gothic"/>
      </w:rPr>
      <w:fldChar w:fldCharType="separate"/>
    </w:r>
    <w:r w:rsidR="00E9095A">
      <w:rPr>
        <w:rFonts w:ascii="Century Gothic" w:hAnsi="Century Gothic"/>
        <w:noProof/>
      </w:rPr>
      <w:t>7</w:t>
    </w:r>
    <w:r w:rsidRPr="00141F8E">
      <w:rPr>
        <w:rFonts w:ascii="Century Gothic" w:hAnsi="Century Gothic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58AB0" w14:textId="77777777" w:rsidR="007362FD" w:rsidRDefault="007362FD">
      <w:r>
        <w:separator/>
      </w:r>
    </w:p>
  </w:footnote>
  <w:footnote w:type="continuationSeparator" w:id="0">
    <w:p w14:paraId="27C4990C" w14:textId="77777777" w:rsidR="007362FD" w:rsidRDefault="007362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62821" w14:textId="3771490B" w:rsidR="00DA2B09" w:rsidRPr="00141F8E" w:rsidRDefault="00BF3432" w:rsidP="00A54D49">
    <w:pPr>
      <w:pStyle w:val="Header"/>
      <w:tabs>
        <w:tab w:val="left" w:pos="8087"/>
        <w:tab w:val="right" w:pos="9432"/>
      </w:tabs>
      <w:rPr>
        <w:rFonts w:ascii="Century Gothic" w:hAnsi="Century Gothic"/>
      </w:rPr>
    </w:pPr>
    <w:r>
      <w:rPr>
        <w:rFonts w:ascii="Century Gothic" w:hAnsi="Century Gothic"/>
        <w:noProof/>
      </w:rPr>
      <w:drawing>
        <wp:anchor distT="0" distB="0" distL="114300" distR="114300" simplePos="0" relativeHeight="251658240" behindDoc="1" locked="0" layoutInCell="1" allowOverlap="1" wp14:anchorId="100C0DC1" wp14:editId="18D660F9">
          <wp:simplePos x="0" y="0"/>
          <wp:positionH relativeFrom="column">
            <wp:posOffset>0</wp:posOffset>
          </wp:positionH>
          <wp:positionV relativeFrom="paragraph">
            <wp:posOffset>-269240</wp:posOffset>
          </wp:positionV>
          <wp:extent cx="1381125" cy="391160"/>
          <wp:effectExtent l="0" t="0" r="9525" b="8890"/>
          <wp:wrapTight wrapText="bothSides">
            <wp:wrapPolygon edited="0">
              <wp:start x="0" y="1052"/>
              <wp:lineTo x="0" y="19987"/>
              <wp:lineTo x="6852" y="21039"/>
              <wp:lineTo x="19663" y="21039"/>
              <wp:lineTo x="20259" y="19987"/>
              <wp:lineTo x="21451" y="7364"/>
              <wp:lineTo x="21451" y="1052"/>
              <wp:lineTo x="0" y="1052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kn-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81125" cy="3911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43D7D"/>
    <w:multiLevelType w:val="hybridMultilevel"/>
    <w:tmpl w:val="4AE46D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0F3FB2"/>
    <w:multiLevelType w:val="hybridMultilevel"/>
    <w:tmpl w:val="82FC7F60"/>
    <w:lvl w:ilvl="0" w:tplc="1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071842E8"/>
    <w:multiLevelType w:val="hybridMultilevel"/>
    <w:tmpl w:val="151C2ECC"/>
    <w:lvl w:ilvl="0" w:tplc="1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1A6C4A38"/>
    <w:multiLevelType w:val="hybridMultilevel"/>
    <w:tmpl w:val="372E6BAC"/>
    <w:lvl w:ilvl="0" w:tplc="00588E26">
      <w:start w:val="1"/>
      <w:numFmt w:val="bullet"/>
      <w:lvlText w:val="·"/>
      <w:lvlJc w:val="left"/>
      <w:pPr>
        <w:ind w:left="1080" w:hanging="360"/>
      </w:pPr>
      <w:rPr>
        <w:rFonts w:ascii="System Font Heavy" w:hAnsi="System Font Heavy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B71690"/>
    <w:multiLevelType w:val="hybridMultilevel"/>
    <w:tmpl w:val="8724CE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0C6D2B"/>
    <w:multiLevelType w:val="hybridMultilevel"/>
    <w:tmpl w:val="8EAE1D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A52EF4"/>
    <w:multiLevelType w:val="hybridMultilevel"/>
    <w:tmpl w:val="E49A7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27047"/>
    <w:multiLevelType w:val="hybridMultilevel"/>
    <w:tmpl w:val="C2688158"/>
    <w:lvl w:ilvl="0" w:tplc="4986FE04">
      <w:start w:val="1"/>
      <w:numFmt w:val="bullet"/>
      <w:lvlText w:val=""/>
      <w:lvlJc w:val="left"/>
      <w:pPr>
        <w:ind w:left="92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8" w15:restartNumberingAfterBreak="0">
    <w:nsid w:val="5F4941B8"/>
    <w:multiLevelType w:val="hybridMultilevel"/>
    <w:tmpl w:val="F88A58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B849D8"/>
    <w:multiLevelType w:val="hybridMultilevel"/>
    <w:tmpl w:val="492470CA"/>
    <w:lvl w:ilvl="0" w:tplc="E9E6A22A">
      <w:start w:val="1"/>
      <w:numFmt w:val="bullet"/>
      <w:lvlText w:val="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2385B82"/>
    <w:multiLevelType w:val="hybridMultilevel"/>
    <w:tmpl w:val="9632AA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794010"/>
    <w:multiLevelType w:val="hybridMultilevel"/>
    <w:tmpl w:val="B45E12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20FF4"/>
    <w:multiLevelType w:val="hybridMultilevel"/>
    <w:tmpl w:val="74927D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254709"/>
    <w:multiLevelType w:val="hybridMultilevel"/>
    <w:tmpl w:val="7E42446C"/>
    <w:lvl w:ilvl="0" w:tplc="1009000F">
      <w:start w:val="1"/>
      <w:numFmt w:val="decimal"/>
      <w:lvlText w:val="%1."/>
      <w:lvlJc w:val="left"/>
      <w:pPr>
        <w:ind w:left="789" w:hanging="360"/>
      </w:pPr>
    </w:lvl>
    <w:lvl w:ilvl="1" w:tplc="10090019" w:tentative="1">
      <w:start w:val="1"/>
      <w:numFmt w:val="lowerLetter"/>
      <w:lvlText w:val="%2."/>
      <w:lvlJc w:val="left"/>
      <w:pPr>
        <w:ind w:left="1509" w:hanging="360"/>
      </w:pPr>
    </w:lvl>
    <w:lvl w:ilvl="2" w:tplc="1009001B" w:tentative="1">
      <w:start w:val="1"/>
      <w:numFmt w:val="lowerRoman"/>
      <w:lvlText w:val="%3."/>
      <w:lvlJc w:val="right"/>
      <w:pPr>
        <w:ind w:left="2229" w:hanging="180"/>
      </w:pPr>
    </w:lvl>
    <w:lvl w:ilvl="3" w:tplc="1009000F" w:tentative="1">
      <w:start w:val="1"/>
      <w:numFmt w:val="decimal"/>
      <w:lvlText w:val="%4."/>
      <w:lvlJc w:val="left"/>
      <w:pPr>
        <w:ind w:left="2949" w:hanging="360"/>
      </w:pPr>
    </w:lvl>
    <w:lvl w:ilvl="4" w:tplc="10090019" w:tentative="1">
      <w:start w:val="1"/>
      <w:numFmt w:val="lowerLetter"/>
      <w:lvlText w:val="%5."/>
      <w:lvlJc w:val="left"/>
      <w:pPr>
        <w:ind w:left="3669" w:hanging="360"/>
      </w:pPr>
    </w:lvl>
    <w:lvl w:ilvl="5" w:tplc="1009001B" w:tentative="1">
      <w:start w:val="1"/>
      <w:numFmt w:val="lowerRoman"/>
      <w:lvlText w:val="%6."/>
      <w:lvlJc w:val="right"/>
      <w:pPr>
        <w:ind w:left="4389" w:hanging="180"/>
      </w:pPr>
    </w:lvl>
    <w:lvl w:ilvl="6" w:tplc="1009000F" w:tentative="1">
      <w:start w:val="1"/>
      <w:numFmt w:val="decimal"/>
      <w:lvlText w:val="%7."/>
      <w:lvlJc w:val="left"/>
      <w:pPr>
        <w:ind w:left="5109" w:hanging="360"/>
      </w:pPr>
    </w:lvl>
    <w:lvl w:ilvl="7" w:tplc="10090019" w:tentative="1">
      <w:start w:val="1"/>
      <w:numFmt w:val="lowerLetter"/>
      <w:lvlText w:val="%8."/>
      <w:lvlJc w:val="left"/>
      <w:pPr>
        <w:ind w:left="5829" w:hanging="360"/>
      </w:pPr>
    </w:lvl>
    <w:lvl w:ilvl="8" w:tplc="1009001B" w:tentative="1">
      <w:start w:val="1"/>
      <w:numFmt w:val="lowerRoman"/>
      <w:lvlText w:val="%9."/>
      <w:lvlJc w:val="right"/>
      <w:pPr>
        <w:ind w:left="6549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12"/>
  </w:num>
  <w:num w:numId="5">
    <w:abstractNumId w:val="6"/>
  </w:num>
  <w:num w:numId="6">
    <w:abstractNumId w:val="8"/>
  </w:num>
  <w:num w:numId="7">
    <w:abstractNumId w:val="10"/>
  </w:num>
  <w:num w:numId="8">
    <w:abstractNumId w:val="5"/>
  </w:num>
  <w:num w:numId="9">
    <w:abstractNumId w:val="0"/>
  </w:num>
  <w:num w:numId="10">
    <w:abstractNumId w:val="11"/>
  </w:num>
  <w:num w:numId="11">
    <w:abstractNumId w:val="13"/>
  </w:num>
  <w:num w:numId="12">
    <w:abstractNumId w:val="4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sTQ1M7U0NzU1NjRQ0lEKTi0uzszPAykwrAUAMnUT3CwAAAA="/>
  </w:docVars>
  <w:rsids>
    <w:rsidRoot w:val="00570DBA"/>
    <w:rsid w:val="00013492"/>
    <w:rsid w:val="000B3EBB"/>
    <w:rsid w:val="000C53CE"/>
    <w:rsid w:val="000D1FBF"/>
    <w:rsid w:val="0012125C"/>
    <w:rsid w:val="001373CD"/>
    <w:rsid w:val="00141F8E"/>
    <w:rsid w:val="00154CB1"/>
    <w:rsid w:val="00164E7A"/>
    <w:rsid w:val="00215EB6"/>
    <w:rsid w:val="00233DC6"/>
    <w:rsid w:val="00235470"/>
    <w:rsid w:val="00237404"/>
    <w:rsid w:val="002B6910"/>
    <w:rsid w:val="002F6684"/>
    <w:rsid w:val="003021FD"/>
    <w:rsid w:val="00344092"/>
    <w:rsid w:val="00350DD5"/>
    <w:rsid w:val="00374382"/>
    <w:rsid w:val="003C51A9"/>
    <w:rsid w:val="003F4A0D"/>
    <w:rsid w:val="004164EA"/>
    <w:rsid w:val="0043105F"/>
    <w:rsid w:val="00485D5C"/>
    <w:rsid w:val="004A109D"/>
    <w:rsid w:val="004A2C94"/>
    <w:rsid w:val="004C7EEF"/>
    <w:rsid w:val="004F0B8A"/>
    <w:rsid w:val="00537BAC"/>
    <w:rsid w:val="005558C7"/>
    <w:rsid w:val="00561805"/>
    <w:rsid w:val="005664C0"/>
    <w:rsid w:val="00570DBA"/>
    <w:rsid w:val="00587F4E"/>
    <w:rsid w:val="005B0AF9"/>
    <w:rsid w:val="005B20E4"/>
    <w:rsid w:val="005B5812"/>
    <w:rsid w:val="005D06A0"/>
    <w:rsid w:val="00634115"/>
    <w:rsid w:val="0063727F"/>
    <w:rsid w:val="0065448D"/>
    <w:rsid w:val="00685863"/>
    <w:rsid w:val="00691658"/>
    <w:rsid w:val="006F274C"/>
    <w:rsid w:val="006F7FAE"/>
    <w:rsid w:val="00710EBB"/>
    <w:rsid w:val="00733BBA"/>
    <w:rsid w:val="00736245"/>
    <w:rsid w:val="007362FD"/>
    <w:rsid w:val="00783CE8"/>
    <w:rsid w:val="007C3357"/>
    <w:rsid w:val="007C4078"/>
    <w:rsid w:val="008004CF"/>
    <w:rsid w:val="0081400C"/>
    <w:rsid w:val="00864555"/>
    <w:rsid w:val="009503E5"/>
    <w:rsid w:val="00961607"/>
    <w:rsid w:val="009A6202"/>
    <w:rsid w:val="009D1CB2"/>
    <w:rsid w:val="009E7C11"/>
    <w:rsid w:val="00A54D49"/>
    <w:rsid w:val="00A72CC6"/>
    <w:rsid w:val="00A94FF7"/>
    <w:rsid w:val="00AF08AD"/>
    <w:rsid w:val="00B0578B"/>
    <w:rsid w:val="00BC171A"/>
    <w:rsid w:val="00BF3432"/>
    <w:rsid w:val="00C06A53"/>
    <w:rsid w:val="00C35EEE"/>
    <w:rsid w:val="00C3655B"/>
    <w:rsid w:val="00C376D3"/>
    <w:rsid w:val="00C573EB"/>
    <w:rsid w:val="00CB69BC"/>
    <w:rsid w:val="00D850B0"/>
    <w:rsid w:val="00DA2B09"/>
    <w:rsid w:val="00E8228D"/>
    <w:rsid w:val="00E8775F"/>
    <w:rsid w:val="00E9095A"/>
    <w:rsid w:val="00EB7D5C"/>
    <w:rsid w:val="00EC2391"/>
    <w:rsid w:val="00F71EFF"/>
    <w:rsid w:val="00FA0D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,"/>
  <w14:docId w14:val="03BF6B41"/>
  <w15:docId w15:val="{9D874DC2-82D2-42E4-890F-19BF5FD3E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CA" w:eastAsia="en-CA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F8E"/>
  </w:style>
  <w:style w:type="paragraph" w:styleId="Heading1">
    <w:name w:val="heading 1"/>
    <w:basedOn w:val="Normal"/>
    <w:next w:val="Normal"/>
    <w:link w:val="Heading1Char"/>
    <w:uiPriority w:val="9"/>
    <w:qFormat/>
    <w:rsid w:val="00141F8E"/>
    <w:pPr>
      <w:keepNext/>
      <w:keepLines/>
      <w:pBdr>
        <w:bottom w:val="single" w:sz="4" w:space="1" w:color="4A66AC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74C80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F8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1F8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1F8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1F8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1F8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1F8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1F8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1F8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1F8E"/>
    <w:rPr>
      <w:rFonts w:asciiTheme="majorHAnsi" w:eastAsiaTheme="majorEastAsia" w:hAnsiTheme="majorHAnsi" w:cstheme="majorBidi"/>
      <w:color w:val="374C80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41F8E"/>
    <w:rPr>
      <w:rFonts w:asciiTheme="majorHAnsi" w:eastAsiaTheme="majorEastAsia" w:hAnsiTheme="majorHAnsi" w:cstheme="majorBidi"/>
      <w:color w:val="374C80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1F8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41F8E"/>
    <w:rPr>
      <w:rFonts w:asciiTheme="majorHAnsi" w:eastAsiaTheme="majorEastAsia" w:hAnsiTheme="majorHAnsi" w:cstheme="majorBidi"/>
      <w:sz w:val="24"/>
      <w:szCs w:val="24"/>
    </w:rPr>
  </w:style>
  <w:style w:type="paragraph" w:customStyle="1" w:styleId="explanation">
    <w:name w:val="explanation"/>
    <w:basedOn w:val="Normal"/>
    <w:rPr>
      <w:color w:val="808080"/>
      <w:sz w:val="20"/>
    </w:rPr>
  </w:style>
  <w:style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B2637"/>
    <w:rPr>
      <w:rFonts w:ascii="Myriad Pro" w:hAnsi="Myriad Pro"/>
      <w:color w:val="45473C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2637"/>
    <w:rPr>
      <w:rFonts w:ascii="Myriad Pro" w:hAnsi="Myriad Pro"/>
      <w:color w:val="45473C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1F8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1F8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1F8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1F8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1F8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1F8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41F8E"/>
    <w:pPr>
      <w:spacing w:after="0" w:line="240" w:lineRule="auto"/>
      <w:contextualSpacing/>
    </w:pPr>
    <w:rPr>
      <w:rFonts w:asciiTheme="majorHAnsi" w:eastAsiaTheme="majorEastAsia" w:hAnsiTheme="majorHAnsi" w:cstheme="majorBidi"/>
      <w:color w:val="374C80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141F8E"/>
    <w:rPr>
      <w:rFonts w:asciiTheme="majorHAnsi" w:eastAsiaTheme="majorEastAsia" w:hAnsiTheme="majorHAnsi" w:cstheme="majorBidi"/>
      <w:color w:val="374C80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1F8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41F8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141F8E"/>
    <w:rPr>
      <w:b/>
      <w:bCs/>
    </w:rPr>
  </w:style>
  <w:style w:type="character" w:styleId="Emphasis">
    <w:name w:val="Emphasis"/>
    <w:basedOn w:val="DefaultParagraphFont"/>
    <w:uiPriority w:val="20"/>
    <w:qFormat/>
    <w:rsid w:val="00141F8E"/>
    <w:rPr>
      <w:i/>
      <w:iCs/>
    </w:rPr>
  </w:style>
  <w:style w:type="paragraph" w:styleId="NoSpacing">
    <w:name w:val="No Spacing"/>
    <w:uiPriority w:val="1"/>
    <w:qFormat/>
    <w:rsid w:val="00141F8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41F8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41F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1F8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1F8E"/>
    <w:rPr>
      <w:rFonts w:asciiTheme="majorHAnsi" w:eastAsiaTheme="majorEastAsia" w:hAnsiTheme="majorHAnsi" w:cstheme="majorBidi"/>
      <w:color w:val="4A66AC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41F8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41F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41F8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41F8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41F8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1F8E"/>
    <w:pPr>
      <w:outlineLvl w:val="9"/>
    </w:pPr>
  </w:style>
  <w:style w:type="paragraph" w:styleId="ListParagraph">
    <w:name w:val="List Paragraph"/>
    <w:basedOn w:val="Normal"/>
    <w:uiPriority w:val="34"/>
    <w:qFormat/>
    <w:rsid w:val="009D1C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7EEF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EEF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C7EEF"/>
    <w:rPr>
      <w:color w:val="3EBBF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95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ritemaps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ello@kreynation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omockingbird.com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ntegral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eorgia">
      <a:maj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E7D66-77AC-4489-95B9-A409A52B9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001</Words>
  <Characters>571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Worksheet</vt:lpstr>
    </vt:vector>
  </TitlesOfParts>
  <Company>Café Noir Design Inc.</Company>
  <LinksUpToDate>false</LinksUpToDate>
  <CharactersWithSpaces>6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Worksheet</dc:title>
  <dc:subject>Client Worksheet</dc:subject>
  <dc:creator>Dandelion Web Design Inc.</dc:creator>
  <cp:keywords/>
  <dc:description/>
  <cp:lastModifiedBy>Stephan Moerman</cp:lastModifiedBy>
  <cp:revision>6</cp:revision>
  <dcterms:created xsi:type="dcterms:W3CDTF">2015-12-18T16:30:00Z</dcterms:created>
  <dcterms:modified xsi:type="dcterms:W3CDTF">2018-05-25T13:31:00Z</dcterms:modified>
</cp:coreProperties>
</file>